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9FD7F" w14:textId="77777777" w:rsidR="00CD785D" w:rsidRPr="00EE3DBF" w:rsidRDefault="00DB555A" w:rsidP="002B5664">
      <w:pPr>
        <w:spacing w:after="0" w:line="240" w:lineRule="auto"/>
        <w:rPr>
          <w:rFonts w:asciiTheme="majorBidi" w:hAnsiTheme="majorBidi" w:cstheme="majorBidi"/>
          <w:b/>
          <w:bCs/>
          <w:sz w:val="24"/>
          <w:szCs w:val="24"/>
          <w:lang w:val="en-US"/>
        </w:rPr>
      </w:pPr>
      <w:r w:rsidRPr="00EE3DBF">
        <w:rPr>
          <w:rFonts w:asciiTheme="majorBidi" w:hAnsiTheme="majorBidi" w:cstheme="majorBidi"/>
          <w:b/>
          <w:bCs/>
          <w:sz w:val="24"/>
          <w:szCs w:val="24"/>
          <w:lang w:val="en-US"/>
        </w:rPr>
        <w:t>Christmas Day</w:t>
      </w:r>
      <w:r w:rsidR="005119A1" w:rsidRPr="00EE3DBF">
        <w:rPr>
          <w:rFonts w:asciiTheme="majorBidi" w:hAnsiTheme="majorBidi" w:cstheme="majorBidi"/>
          <w:b/>
          <w:bCs/>
          <w:sz w:val="24"/>
          <w:szCs w:val="24"/>
          <w:lang w:val="en-US"/>
        </w:rPr>
        <w:t xml:space="preserve"> Reading</w:t>
      </w:r>
    </w:p>
    <w:p w14:paraId="4F29FD80" w14:textId="77777777" w:rsidR="004973AD" w:rsidRPr="00EE3DBF" w:rsidRDefault="004973AD" w:rsidP="00DB555A">
      <w:pPr>
        <w:spacing w:after="0" w:line="240" w:lineRule="auto"/>
        <w:rPr>
          <w:rFonts w:asciiTheme="majorBidi" w:hAnsiTheme="majorBidi" w:cstheme="majorBidi"/>
          <w:sz w:val="24"/>
          <w:szCs w:val="24"/>
          <w:lang w:val="en-US"/>
        </w:rPr>
      </w:pPr>
    </w:p>
    <w:p w14:paraId="4F29FD81" w14:textId="77777777" w:rsidR="00E43795" w:rsidRPr="00EE3DBF" w:rsidRDefault="00E43795" w:rsidP="00DB555A">
      <w:pPr>
        <w:spacing w:after="0" w:line="240" w:lineRule="auto"/>
        <w:rPr>
          <w:rFonts w:asciiTheme="majorBidi" w:hAnsiTheme="majorBidi" w:cstheme="majorBidi"/>
          <w:sz w:val="24"/>
          <w:szCs w:val="24"/>
          <w:lang w:val="en-US"/>
        </w:rPr>
      </w:pPr>
    </w:p>
    <w:p w14:paraId="4F29FD82" w14:textId="5B21CA55" w:rsidR="00E43795" w:rsidRPr="00EE3DBF" w:rsidRDefault="000F097A" w:rsidP="001C5431">
      <w:pPr>
        <w:spacing w:after="0" w:line="240" w:lineRule="auto"/>
        <w:rPr>
          <w:rFonts w:asciiTheme="majorBidi" w:hAnsiTheme="majorBidi" w:cstheme="majorBidi"/>
          <w:sz w:val="24"/>
          <w:szCs w:val="24"/>
        </w:rPr>
      </w:pPr>
      <w:r>
        <w:rPr>
          <w:rFonts w:asciiTheme="majorBidi" w:hAnsiTheme="majorBidi" w:cstheme="majorBidi"/>
          <w:b/>
          <w:bCs/>
          <w:sz w:val="24"/>
          <w:szCs w:val="24"/>
          <w:lang w:val="en-US"/>
        </w:rPr>
        <w:t>Parent</w:t>
      </w:r>
      <w:r w:rsidR="00E31B4F" w:rsidRPr="00EE3DBF">
        <w:rPr>
          <w:rFonts w:asciiTheme="majorBidi" w:hAnsiTheme="majorBidi" w:cstheme="majorBidi"/>
          <w:sz w:val="24"/>
          <w:szCs w:val="24"/>
          <w:lang w:val="en-US"/>
        </w:rPr>
        <w:t xml:space="preserve">: Today is Christmas. </w:t>
      </w:r>
      <w:r w:rsidR="001C5431" w:rsidRPr="00EE3DBF">
        <w:rPr>
          <w:rFonts w:asciiTheme="majorBidi" w:hAnsiTheme="majorBidi" w:cstheme="majorBidi"/>
          <w:sz w:val="24"/>
          <w:szCs w:val="24"/>
          <w:lang w:val="en-US"/>
        </w:rPr>
        <w:t>T</w:t>
      </w:r>
      <w:r w:rsidR="00E43795" w:rsidRPr="00EE3DBF">
        <w:rPr>
          <w:rFonts w:asciiTheme="majorBidi" w:hAnsiTheme="majorBidi" w:cstheme="majorBidi"/>
          <w:sz w:val="24"/>
          <w:szCs w:val="24"/>
        </w:rPr>
        <w:t xml:space="preserve">he day we have waited for and prepared for is finally here! </w:t>
      </w:r>
    </w:p>
    <w:p w14:paraId="4F29FD83" w14:textId="77777777" w:rsidR="00E43795" w:rsidRPr="00EE3DBF" w:rsidRDefault="00E43795" w:rsidP="00E43795">
      <w:pPr>
        <w:spacing w:after="0" w:line="240" w:lineRule="auto"/>
        <w:rPr>
          <w:rFonts w:asciiTheme="majorBidi" w:hAnsiTheme="majorBidi" w:cstheme="majorBidi"/>
          <w:sz w:val="24"/>
          <w:szCs w:val="24"/>
        </w:rPr>
      </w:pPr>
    </w:p>
    <w:p w14:paraId="4F29FD84" w14:textId="77777777" w:rsidR="00CB4274" w:rsidRPr="00EE3DBF" w:rsidRDefault="0027379C" w:rsidP="00F57C7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F57C71" w:rsidRPr="00EE3DBF">
        <w:rPr>
          <w:rFonts w:asciiTheme="majorBidi" w:hAnsiTheme="majorBidi" w:cstheme="majorBidi"/>
          <w:b/>
          <w:bCs/>
          <w:sz w:val="24"/>
          <w:szCs w:val="24"/>
          <w:lang w:val="en-US"/>
        </w:rPr>
        <w:t xml:space="preserve">: </w:t>
      </w:r>
      <w:r w:rsidR="00CB4274" w:rsidRPr="00EE3DBF">
        <w:rPr>
          <w:rFonts w:asciiTheme="majorBidi" w:hAnsiTheme="majorBidi" w:cstheme="majorBidi"/>
          <w:sz w:val="24"/>
          <w:szCs w:val="24"/>
          <w:lang w:val="en-US"/>
        </w:rPr>
        <w:t>Today we</w:t>
      </w:r>
      <w:r w:rsidR="00267821" w:rsidRPr="00EE3DBF">
        <w:rPr>
          <w:rFonts w:asciiTheme="majorBidi" w:hAnsiTheme="majorBidi" w:cstheme="majorBidi"/>
          <w:sz w:val="24"/>
          <w:szCs w:val="24"/>
          <w:lang w:val="en-US"/>
        </w:rPr>
        <w:t xml:space="preserve"> </w:t>
      </w:r>
      <w:r w:rsidR="00CB4274" w:rsidRPr="00EE3DBF">
        <w:rPr>
          <w:rFonts w:asciiTheme="majorBidi" w:hAnsiTheme="majorBidi" w:cstheme="majorBidi"/>
          <w:sz w:val="24"/>
          <w:szCs w:val="24"/>
          <w:lang w:val="en-US"/>
        </w:rPr>
        <w:t>celebrate the birth of Jesus Christ.</w:t>
      </w:r>
    </w:p>
    <w:p w14:paraId="4F29FD85" w14:textId="77777777" w:rsidR="00267821" w:rsidRPr="00EE3DBF" w:rsidRDefault="00267821" w:rsidP="00267821">
      <w:pPr>
        <w:spacing w:after="0" w:line="240" w:lineRule="auto"/>
        <w:rPr>
          <w:rFonts w:asciiTheme="majorBidi" w:hAnsiTheme="majorBidi" w:cstheme="majorBidi"/>
          <w:sz w:val="24"/>
          <w:szCs w:val="24"/>
          <w:lang w:val="en-US"/>
        </w:rPr>
      </w:pPr>
    </w:p>
    <w:p w14:paraId="4F29FD86" w14:textId="77777777" w:rsidR="00267821" w:rsidRPr="00EE3DBF" w:rsidRDefault="0027379C"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 1</w:t>
      </w:r>
      <w:r w:rsidR="0026782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en-US"/>
        </w:rPr>
        <w:t>As we waited for this day we lit four candles.</w:t>
      </w:r>
    </w:p>
    <w:p w14:paraId="4F29FD87" w14:textId="77777777" w:rsidR="00267821" w:rsidRPr="00EE3DBF" w:rsidRDefault="00267821" w:rsidP="00267821">
      <w:pPr>
        <w:spacing w:after="0" w:line="240" w:lineRule="auto"/>
        <w:rPr>
          <w:rFonts w:asciiTheme="majorBidi" w:hAnsiTheme="majorBidi" w:cstheme="majorBidi"/>
          <w:sz w:val="24"/>
          <w:szCs w:val="24"/>
          <w:lang w:val="en-US"/>
        </w:rPr>
      </w:pPr>
    </w:p>
    <w:p w14:paraId="4F29FD88" w14:textId="79526F1E" w:rsidR="00267821" w:rsidRPr="00EE3DBF" w:rsidRDefault="000F097A"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0026782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en-US"/>
        </w:rPr>
        <w:t>The first candle we lit was the candle of hope.</w:t>
      </w:r>
      <w:r w:rsidR="00267821" w:rsidRPr="00EE3DBF">
        <w:rPr>
          <w:rFonts w:asciiTheme="majorBidi" w:hAnsiTheme="majorBidi" w:cstheme="majorBidi"/>
          <w:i/>
          <w:iCs/>
          <w:sz w:val="24"/>
          <w:szCs w:val="24"/>
          <w:lang w:val="en-US"/>
        </w:rPr>
        <w:t xml:space="preserve"> (Light the first purple candle.)</w:t>
      </w:r>
    </w:p>
    <w:p w14:paraId="4F29FD89" w14:textId="77777777" w:rsidR="00267821" w:rsidRPr="00EE3DBF" w:rsidRDefault="00267821" w:rsidP="00267821">
      <w:pPr>
        <w:spacing w:after="0" w:line="240" w:lineRule="auto"/>
        <w:rPr>
          <w:rFonts w:asciiTheme="majorBidi" w:hAnsiTheme="majorBidi" w:cstheme="majorBidi"/>
          <w:b/>
          <w:bCs/>
          <w:sz w:val="24"/>
          <w:szCs w:val="24"/>
          <w:lang w:val="en-US"/>
        </w:rPr>
      </w:pPr>
    </w:p>
    <w:p w14:paraId="4F29FD8A" w14:textId="77777777" w:rsidR="00267821" w:rsidRPr="00EE3DBF" w:rsidRDefault="0027379C" w:rsidP="00267821">
      <w:pPr>
        <w:spacing w:after="0" w:line="240" w:lineRule="auto"/>
        <w:rPr>
          <w:rFonts w:asciiTheme="majorBidi" w:hAnsiTheme="majorBidi" w:cstheme="majorBidi"/>
          <w:i/>
          <w:iCs/>
          <w:sz w:val="24"/>
          <w:szCs w:val="24"/>
          <w:lang w:val="en-US"/>
        </w:rPr>
      </w:pPr>
      <w:r>
        <w:rPr>
          <w:rFonts w:asciiTheme="majorBidi" w:hAnsiTheme="majorBidi" w:cstheme="majorBidi"/>
          <w:b/>
          <w:bCs/>
          <w:sz w:val="24"/>
          <w:szCs w:val="24"/>
          <w:lang w:val="en-US"/>
        </w:rPr>
        <w:t>Child</w:t>
      </w:r>
      <w:r w:rsidR="0026782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en-US"/>
        </w:rPr>
        <w:t xml:space="preserve">The second time we lit the candle of love. </w:t>
      </w:r>
      <w:r w:rsidR="00267821" w:rsidRPr="00EE3DBF">
        <w:rPr>
          <w:rFonts w:asciiTheme="majorBidi" w:hAnsiTheme="majorBidi" w:cstheme="majorBidi"/>
          <w:i/>
          <w:iCs/>
          <w:sz w:val="24"/>
          <w:szCs w:val="24"/>
          <w:lang w:val="en-US"/>
        </w:rPr>
        <w:t>(Light the second purple candle.)</w:t>
      </w:r>
    </w:p>
    <w:p w14:paraId="4F29FD8B" w14:textId="77777777" w:rsidR="00267821" w:rsidRPr="00EE3DBF" w:rsidRDefault="00267821" w:rsidP="00267821">
      <w:pPr>
        <w:spacing w:after="0" w:line="240" w:lineRule="auto"/>
        <w:rPr>
          <w:rFonts w:asciiTheme="majorBidi" w:hAnsiTheme="majorBidi" w:cstheme="majorBidi"/>
          <w:sz w:val="24"/>
          <w:szCs w:val="24"/>
          <w:lang w:val="en-US"/>
        </w:rPr>
      </w:pPr>
    </w:p>
    <w:p w14:paraId="4F29FD8C" w14:textId="77777777" w:rsidR="00267821" w:rsidRPr="00EE3DBF" w:rsidRDefault="0027379C" w:rsidP="00474BF4">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26782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en-US"/>
        </w:rPr>
        <w:t xml:space="preserve">The third time we lit the candle of Joy. </w:t>
      </w:r>
      <w:r w:rsidR="00267821" w:rsidRPr="00EE3DBF">
        <w:rPr>
          <w:rFonts w:asciiTheme="majorBidi" w:hAnsiTheme="majorBidi" w:cstheme="majorBidi"/>
          <w:i/>
          <w:iCs/>
          <w:sz w:val="24"/>
          <w:szCs w:val="24"/>
          <w:lang w:val="en-US"/>
        </w:rPr>
        <w:t>(Light the pink candle.)</w:t>
      </w:r>
    </w:p>
    <w:p w14:paraId="4F29FD8D" w14:textId="77777777" w:rsidR="00267821" w:rsidRPr="00EE3DBF" w:rsidRDefault="00267821" w:rsidP="00267821">
      <w:pPr>
        <w:spacing w:after="0" w:line="240" w:lineRule="auto"/>
        <w:rPr>
          <w:rFonts w:asciiTheme="majorBidi" w:hAnsiTheme="majorBidi" w:cstheme="majorBidi"/>
          <w:sz w:val="24"/>
          <w:szCs w:val="24"/>
          <w:lang w:val="en-US"/>
        </w:rPr>
      </w:pPr>
    </w:p>
    <w:p w14:paraId="4F29FD8E" w14:textId="77777777" w:rsidR="00267821" w:rsidRPr="00EE3DBF" w:rsidRDefault="0027379C"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26782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en-US"/>
        </w:rPr>
        <w:t xml:space="preserve">The fourth candle we lit was the candle of peace. </w:t>
      </w:r>
      <w:r w:rsidR="00267821" w:rsidRPr="00EE3DBF">
        <w:rPr>
          <w:rFonts w:asciiTheme="majorBidi" w:hAnsiTheme="majorBidi" w:cstheme="majorBidi"/>
          <w:i/>
          <w:iCs/>
          <w:sz w:val="24"/>
          <w:szCs w:val="24"/>
          <w:lang w:val="en-US"/>
        </w:rPr>
        <w:t>(Light the fourth purple candle).</w:t>
      </w:r>
    </w:p>
    <w:p w14:paraId="4F29FD8F" w14:textId="77777777" w:rsidR="00267821" w:rsidRPr="00EE3DBF" w:rsidRDefault="00267821" w:rsidP="00267821">
      <w:pPr>
        <w:spacing w:after="0" w:line="240" w:lineRule="auto"/>
        <w:rPr>
          <w:rFonts w:asciiTheme="majorBidi" w:hAnsiTheme="majorBidi" w:cstheme="majorBidi"/>
          <w:sz w:val="24"/>
          <w:szCs w:val="24"/>
          <w:lang w:val="en-US"/>
        </w:rPr>
      </w:pPr>
    </w:p>
    <w:p w14:paraId="4F29FD90" w14:textId="7992CE5D" w:rsidR="00E31B4F" w:rsidRPr="00EE3DBF" w:rsidRDefault="000F097A"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00267821" w:rsidRPr="00EE3DBF">
        <w:rPr>
          <w:rFonts w:asciiTheme="majorBidi" w:hAnsiTheme="majorBidi" w:cstheme="majorBidi"/>
          <w:b/>
          <w:bCs/>
          <w:sz w:val="24"/>
          <w:szCs w:val="24"/>
          <w:lang w:val="en-US"/>
        </w:rPr>
        <w:t xml:space="preserve">: </w:t>
      </w:r>
      <w:r w:rsidR="00E31B4F" w:rsidRPr="00EE3DBF">
        <w:rPr>
          <w:rFonts w:asciiTheme="majorBidi" w:hAnsiTheme="majorBidi" w:cstheme="majorBidi"/>
          <w:sz w:val="24"/>
          <w:szCs w:val="24"/>
          <w:lang w:val="en-US"/>
        </w:rPr>
        <w:t xml:space="preserve">Today, </w:t>
      </w:r>
      <w:r w:rsidR="00CB4274" w:rsidRPr="00EE3DBF">
        <w:rPr>
          <w:rFonts w:asciiTheme="majorBidi" w:hAnsiTheme="majorBidi" w:cstheme="majorBidi"/>
          <w:sz w:val="24"/>
          <w:szCs w:val="24"/>
          <w:lang w:val="en-US"/>
        </w:rPr>
        <w:t xml:space="preserve">on Christmas, </w:t>
      </w:r>
      <w:r w:rsidR="00E31B4F" w:rsidRPr="00EE3DBF">
        <w:rPr>
          <w:rFonts w:asciiTheme="majorBidi" w:hAnsiTheme="majorBidi" w:cstheme="majorBidi"/>
          <w:sz w:val="24"/>
          <w:szCs w:val="24"/>
          <w:lang w:val="en-US"/>
        </w:rPr>
        <w:t xml:space="preserve">we also light the center </w:t>
      </w:r>
      <w:r w:rsidR="00267821" w:rsidRPr="00EE3DBF">
        <w:rPr>
          <w:rFonts w:asciiTheme="majorBidi" w:hAnsiTheme="majorBidi" w:cstheme="majorBidi"/>
          <w:sz w:val="24"/>
          <w:szCs w:val="24"/>
          <w:lang w:val="en-US"/>
        </w:rPr>
        <w:t xml:space="preserve">white </w:t>
      </w:r>
      <w:r w:rsidR="00E31B4F" w:rsidRPr="00EE3DBF">
        <w:rPr>
          <w:rFonts w:asciiTheme="majorBidi" w:hAnsiTheme="majorBidi" w:cstheme="majorBidi"/>
          <w:sz w:val="24"/>
          <w:szCs w:val="24"/>
          <w:lang w:val="en-US"/>
        </w:rPr>
        <w:t>candle. This candle represents Jesus. When we light this candle, we remember Jesus</w:t>
      </w:r>
      <w:r w:rsidR="00267821" w:rsidRPr="00EE3DBF">
        <w:rPr>
          <w:rFonts w:asciiTheme="majorBidi" w:hAnsiTheme="majorBidi" w:cstheme="majorBidi"/>
          <w:sz w:val="24"/>
          <w:szCs w:val="24"/>
          <w:lang w:val="en-US"/>
        </w:rPr>
        <w:t>’</w:t>
      </w:r>
      <w:r w:rsidR="00E31B4F" w:rsidRPr="00EE3DBF">
        <w:rPr>
          <w:rFonts w:asciiTheme="majorBidi" w:hAnsiTheme="majorBidi" w:cstheme="majorBidi"/>
          <w:sz w:val="24"/>
          <w:szCs w:val="24"/>
          <w:lang w:val="en-US"/>
        </w:rPr>
        <w:t xml:space="preserve"> birth. Our waiting has ended.</w:t>
      </w:r>
    </w:p>
    <w:p w14:paraId="4F29FD91" w14:textId="77777777" w:rsidR="00E31B4F" w:rsidRPr="00EE3DBF" w:rsidRDefault="00E31B4F" w:rsidP="00267821">
      <w:pPr>
        <w:spacing w:after="0" w:line="240" w:lineRule="auto"/>
        <w:rPr>
          <w:rFonts w:asciiTheme="majorBidi" w:hAnsiTheme="majorBidi" w:cstheme="majorBidi"/>
          <w:i/>
          <w:iCs/>
          <w:sz w:val="24"/>
          <w:szCs w:val="24"/>
          <w:lang w:val="en-US"/>
        </w:rPr>
      </w:pPr>
      <w:r w:rsidRPr="00EE3DBF">
        <w:rPr>
          <w:rFonts w:asciiTheme="majorBidi" w:hAnsiTheme="majorBidi" w:cstheme="majorBidi"/>
          <w:sz w:val="24"/>
          <w:szCs w:val="24"/>
          <w:lang w:val="en-US"/>
        </w:rPr>
        <w:t>(</w:t>
      </w:r>
      <w:r w:rsidRPr="00EE3DBF">
        <w:rPr>
          <w:rFonts w:asciiTheme="majorBidi" w:hAnsiTheme="majorBidi" w:cstheme="majorBidi"/>
          <w:i/>
          <w:iCs/>
          <w:sz w:val="24"/>
          <w:szCs w:val="24"/>
          <w:lang w:val="en-US"/>
        </w:rPr>
        <w:t>Light the center white candle.)</w:t>
      </w:r>
    </w:p>
    <w:p w14:paraId="4F29FD92" w14:textId="77777777" w:rsidR="00CB4274" w:rsidRPr="00EE3DBF" w:rsidRDefault="00CB4274" w:rsidP="00E31B4F">
      <w:pPr>
        <w:spacing w:after="0" w:line="240" w:lineRule="auto"/>
        <w:rPr>
          <w:rFonts w:asciiTheme="majorBidi" w:hAnsiTheme="majorBidi" w:cstheme="majorBidi"/>
          <w:i/>
          <w:iCs/>
          <w:sz w:val="24"/>
          <w:szCs w:val="24"/>
          <w:lang w:val="en-US"/>
        </w:rPr>
      </w:pPr>
    </w:p>
    <w:p w14:paraId="4F29FD93" w14:textId="77777777" w:rsidR="00CB4274" w:rsidRPr="00EE3DBF" w:rsidRDefault="0027379C"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267821" w:rsidRPr="00EE3DBF">
        <w:rPr>
          <w:rFonts w:asciiTheme="majorBidi" w:hAnsiTheme="majorBidi" w:cstheme="majorBidi"/>
          <w:b/>
          <w:bCs/>
          <w:sz w:val="24"/>
          <w:szCs w:val="24"/>
          <w:lang w:val="en-US"/>
        </w:rPr>
        <w:t xml:space="preserve">: </w:t>
      </w:r>
      <w:r w:rsidR="00CB4274" w:rsidRPr="00EE3DBF">
        <w:rPr>
          <w:rFonts w:asciiTheme="majorBidi" w:hAnsiTheme="majorBidi" w:cstheme="majorBidi"/>
          <w:sz w:val="24"/>
          <w:szCs w:val="24"/>
          <w:lang w:val="en-US"/>
        </w:rPr>
        <w:t>Luke 2:1</w:t>
      </w:r>
      <w:r w:rsidR="00267821" w:rsidRPr="00EE3DBF">
        <w:rPr>
          <w:rFonts w:asciiTheme="majorBidi" w:hAnsiTheme="majorBidi" w:cstheme="majorBidi"/>
          <w:sz w:val="24"/>
          <w:szCs w:val="24"/>
          <w:lang w:val="en-US"/>
        </w:rPr>
        <w:t>1: “</w:t>
      </w:r>
      <w:r w:rsidR="00CB4274" w:rsidRPr="00EE3DBF">
        <w:rPr>
          <w:rFonts w:asciiTheme="majorBidi" w:hAnsiTheme="majorBidi" w:cstheme="majorBidi"/>
          <w:sz w:val="24"/>
          <w:szCs w:val="24"/>
          <w:lang w:val="en-US"/>
        </w:rPr>
        <w:t>The Savior—yes, the Messiah, the Lord—has been born today i</w:t>
      </w:r>
      <w:r w:rsidR="00267821" w:rsidRPr="00EE3DBF">
        <w:rPr>
          <w:rFonts w:asciiTheme="majorBidi" w:hAnsiTheme="majorBidi" w:cstheme="majorBidi"/>
          <w:sz w:val="24"/>
          <w:szCs w:val="24"/>
          <w:lang w:val="en-US"/>
        </w:rPr>
        <w:t>n Bethlehem, the city of David!”</w:t>
      </w:r>
    </w:p>
    <w:p w14:paraId="4F29FD94" w14:textId="77777777" w:rsidR="00267821" w:rsidRPr="00EE3DBF" w:rsidRDefault="00267821" w:rsidP="00267821">
      <w:pPr>
        <w:spacing w:after="0" w:line="240" w:lineRule="auto"/>
        <w:rPr>
          <w:rFonts w:asciiTheme="majorBidi" w:hAnsiTheme="majorBidi" w:cstheme="majorBidi"/>
          <w:sz w:val="24"/>
          <w:szCs w:val="24"/>
          <w:lang w:val="en-US"/>
        </w:rPr>
      </w:pPr>
    </w:p>
    <w:p w14:paraId="4F29FD95" w14:textId="6D6D90DC" w:rsidR="00267821" w:rsidRPr="00BE3F6B" w:rsidRDefault="00267821" w:rsidP="00267821">
      <w:pPr>
        <w:spacing w:after="0" w:line="240" w:lineRule="auto"/>
        <w:rPr>
          <w:rFonts w:asciiTheme="majorBidi" w:hAnsiTheme="majorBidi" w:cstheme="majorBidi"/>
          <w:sz w:val="24"/>
          <w:szCs w:val="24"/>
          <w:lang w:val="en-US"/>
        </w:rPr>
      </w:pPr>
      <w:r w:rsidRPr="00EE3DBF">
        <w:rPr>
          <w:rFonts w:asciiTheme="majorBidi" w:hAnsiTheme="majorBidi" w:cstheme="majorBidi"/>
          <w:b/>
          <w:bCs/>
          <w:sz w:val="24"/>
          <w:szCs w:val="24"/>
          <w:lang w:val="en-US"/>
        </w:rPr>
        <w:t>All</w:t>
      </w:r>
      <w:r w:rsidRPr="00EE3DBF">
        <w:rPr>
          <w:rFonts w:asciiTheme="majorBidi" w:hAnsiTheme="majorBidi" w:cstheme="majorBidi"/>
          <w:b/>
          <w:bCs/>
          <w:i/>
          <w:iCs/>
          <w:sz w:val="24"/>
          <w:szCs w:val="24"/>
          <w:lang w:val="en-US"/>
        </w:rPr>
        <w:t xml:space="preserve"> </w:t>
      </w:r>
      <w:r w:rsidRPr="00EE3DBF">
        <w:rPr>
          <w:rFonts w:asciiTheme="majorBidi" w:hAnsiTheme="majorBidi" w:cstheme="majorBidi"/>
          <w:i/>
          <w:iCs/>
          <w:sz w:val="24"/>
          <w:szCs w:val="24"/>
          <w:u w:val="single"/>
          <w:lang w:val="en-US"/>
        </w:rPr>
        <w:t>Sing</w:t>
      </w:r>
      <w:r w:rsidRPr="00EE3DBF">
        <w:rPr>
          <w:rFonts w:asciiTheme="majorBidi" w:hAnsiTheme="majorBidi" w:cstheme="majorBidi"/>
          <w:i/>
          <w:iCs/>
          <w:sz w:val="24"/>
          <w:szCs w:val="24"/>
          <w:lang w:val="en-US"/>
        </w:rPr>
        <w:t xml:space="preserve">: </w:t>
      </w:r>
      <w:r w:rsidR="00BE3F6B">
        <w:rPr>
          <w:rFonts w:asciiTheme="majorBidi" w:hAnsiTheme="majorBidi" w:cstheme="majorBidi"/>
          <w:sz w:val="24"/>
          <w:szCs w:val="24"/>
          <w:lang w:val="en-US"/>
        </w:rPr>
        <w:t>“Silent Night” or “</w:t>
      </w:r>
      <w:hyperlink r:id="rId4" w:history="1">
        <w:r w:rsidR="00BE3F6B" w:rsidRPr="007F13A3">
          <w:rPr>
            <w:rStyle w:val="Hyperlink"/>
            <w:rFonts w:asciiTheme="majorBidi" w:hAnsiTheme="majorBidi" w:cstheme="majorBidi"/>
            <w:sz w:val="24"/>
            <w:szCs w:val="24"/>
            <w:lang w:val="en-US"/>
          </w:rPr>
          <w:t>Angels from the Realms of Glory</w:t>
        </w:r>
      </w:hyperlink>
      <w:r w:rsidR="00BE3F6B">
        <w:rPr>
          <w:rFonts w:asciiTheme="majorBidi" w:hAnsiTheme="majorBidi" w:cstheme="majorBidi"/>
          <w:sz w:val="24"/>
          <w:szCs w:val="24"/>
          <w:lang w:val="en-US"/>
        </w:rPr>
        <w:t>.”</w:t>
      </w:r>
    </w:p>
    <w:p w14:paraId="4F29FD96" w14:textId="77777777" w:rsidR="00710A14" w:rsidRPr="00EE3DBF" w:rsidRDefault="00710A14" w:rsidP="00267821">
      <w:pPr>
        <w:spacing w:after="0" w:line="240" w:lineRule="auto"/>
        <w:rPr>
          <w:rFonts w:asciiTheme="majorBidi" w:hAnsiTheme="majorBidi" w:cstheme="majorBidi"/>
          <w:i/>
          <w:iCs/>
          <w:sz w:val="24"/>
          <w:szCs w:val="24"/>
          <w:lang w:val="en-US"/>
        </w:rPr>
      </w:pPr>
    </w:p>
    <w:p w14:paraId="4F29FD97" w14:textId="77777777" w:rsidR="00710A14" w:rsidRPr="00EE3DBF" w:rsidRDefault="00710A14" w:rsidP="00710A14">
      <w:pPr>
        <w:spacing w:after="0" w:line="240" w:lineRule="auto"/>
        <w:rPr>
          <w:rFonts w:asciiTheme="majorBidi" w:hAnsiTheme="majorBidi" w:cstheme="majorBidi"/>
          <w:sz w:val="24"/>
          <w:szCs w:val="24"/>
        </w:rPr>
        <w:sectPr w:rsidR="00710A14" w:rsidRPr="00EE3DBF">
          <w:pgSz w:w="12240" w:h="15840"/>
          <w:pgMar w:top="1440" w:right="1440" w:bottom="1440" w:left="1440" w:header="720" w:footer="720" w:gutter="0"/>
          <w:cols w:space="720"/>
          <w:docGrid w:linePitch="360"/>
        </w:sectPr>
      </w:pPr>
    </w:p>
    <w:p w14:paraId="4F29FD98" w14:textId="77777777" w:rsidR="00710A14" w:rsidRPr="00EE3DBF" w:rsidRDefault="00710A14" w:rsidP="00710A14">
      <w:pPr>
        <w:spacing w:after="0" w:line="240" w:lineRule="auto"/>
        <w:rPr>
          <w:rFonts w:asciiTheme="majorBidi" w:hAnsiTheme="majorBidi" w:cstheme="majorBidi"/>
          <w:sz w:val="24"/>
          <w:szCs w:val="24"/>
        </w:rPr>
      </w:pPr>
      <w:r w:rsidRPr="00EE3DBF">
        <w:rPr>
          <w:rFonts w:asciiTheme="majorBidi" w:hAnsiTheme="majorBidi" w:cstheme="majorBidi"/>
          <w:sz w:val="24"/>
          <w:szCs w:val="24"/>
        </w:rPr>
        <w:t>Silent night, holy night!</w:t>
      </w:r>
      <w:r w:rsidRPr="00EE3DBF">
        <w:rPr>
          <w:rFonts w:asciiTheme="majorBidi" w:hAnsiTheme="majorBidi" w:cstheme="majorBidi"/>
          <w:sz w:val="24"/>
          <w:szCs w:val="24"/>
        </w:rPr>
        <w:br/>
        <w:t>All is calm, all is bright.</w:t>
      </w:r>
      <w:r w:rsidRPr="00EE3DBF">
        <w:rPr>
          <w:rFonts w:asciiTheme="majorBidi" w:hAnsiTheme="majorBidi" w:cstheme="majorBidi"/>
          <w:sz w:val="24"/>
          <w:szCs w:val="24"/>
        </w:rPr>
        <w:br/>
        <w:t>Round yon Virgin, Mother and Child.</w:t>
      </w:r>
      <w:r w:rsidRPr="00EE3DBF">
        <w:rPr>
          <w:rFonts w:asciiTheme="majorBidi" w:hAnsiTheme="majorBidi" w:cstheme="majorBidi"/>
          <w:sz w:val="24"/>
          <w:szCs w:val="24"/>
        </w:rPr>
        <w:br/>
        <w:t>Holy infant so tender and mild,</w:t>
      </w:r>
      <w:r w:rsidRPr="00EE3DBF">
        <w:rPr>
          <w:rFonts w:asciiTheme="majorBidi" w:hAnsiTheme="majorBidi" w:cstheme="majorBidi"/>
          <w:sz w:val="24"/>
          <w:szCs w:val="24"/>
        </w:rPr>
        <w:br/>
        <w:t>Sleep in heavenly peace,</w:t>
      </w:r>
      <w:r w:rsidRPr="00EE3DBF">
        <w:rPr>
          <w:rFonts w:asciiTheme="majorBidi" w:hAnsiTheme="majorBidi" w:cstheme="majorBidi"/>
          <w:sz w:val="24"/>
          <w:szCs w:val="24"/>
        </w:rPr>
        <w:br/>
        <w:t>Sleep in heavenly peace</w:t>
      </w:r>
      <w:r w:rsidRPr="00EE3DBF">
        <w:rPr>
          <w:rFonts w:asciiTheme="majorBidi" w:hAnsiTheme="majorBidi" w:cstheme="majorBidi"/>
          <w:sz w:val="24"/>
          <w:szCs w:val="24"/>
        </w:rPr>
        <w:br/>
      </w:r>
      <w:r w:rsidRPr="00EE3DBF">
        <w:rPr>
          <w:rFonts w:asciiTheme="majorBidi" w:hAnsiTheme="majorBidi" w:cstheme="majorBidi"/>
          <w:sz w:val="24"/>
          <w:szCs w:val="24"/>
        </w:rPr>
        <w:br/>
        <w:t>Silent night, holy night!</w:t>
      </w:r>
      <w:r w:rsidRPr="00EE3DBF">
        <w:rPr>
          <w:rFonts w:asciiTheme="majorBidi" w:hAnsiTheme="majorBidi" w:cstheme="majorBidi"/>
          <w:sz w:val="24"/>
          <w:szCs w:val="24"/>
        </w:rPr>
        <w:br/>
        <w:t>Shepherds quake at the sight.</w:t>
      </w:r>
      <w:r w:rsidRPr="00EE3DBF">
        <w:rPr>
          <w:rFonts w:asciiTheme="majorBidi" w:hAnsiTheme="majorBidi" w:cstheme="majorBidi"/>
          <w:sz w:val="24"/>
          <w:szCs w:val="24"/>
        </w:rPr>
        <w:br/>
        <w:t>Glories stream from heaven afar</w:t>
      </w:r>
      <w:r w:rsidRPr="00EE3DBF">
        <w:rPr>
          <w:rFonts w:asciiTheme="majorBidi" w:hAnsiTheme="majorBidi" w:cstheme="majorBidi"/>
          <w:sz w:val="24"/>
          <w:szCs w:val="24"/>
        </w:rPr>
        <w:br/>
        <w:t>Heavenly hosts sing Hallelujah,</w:t>
      </w:r>
      <w:r w:rsidRPr="00EE3DBF">
        <w:rPr>
          <w:rFonts w:asciiTheme="majorBidi" w:hAnsiTheme="majorBidi" w:cstheme="majorBidi"/>
          <w:sz w:val="24"/>
          <w:szCs w:val="24"/>
        </w:rPr>
        <w:br/>
        <w:t>Christ the Savior is born!</w:t>
      </w:r>
      <w:r w:rsidRPr="00EE3DBF">
        <w:rPr>
          <w:rFonts w:asciiTheme="majorBidi" w:hAnsiTheme="majorBidi" w:cstheme="majorBidi"/>
          <w:sz w:val="24"/>
          <w:szCs w:val="24"/>
        </w:rPr>
        <w:br/>
        <w:t>Christ the Savior is born.</w:t>
      </w:r>
      <w:r w:rsidRPr="00EE3DBF">
        <w:rPr>
          <w:rFonts w:asciiTheme="majorBidi" w:hAnsiTheme="majorBidi" w:cstheme="majorBidi"/>
          <w:sz w:val="24"/>
          <w:szCs w:val="24"/>
        </w:rPr>
        <w:br/>
      </w:r>
    </w:p>
    <w:p w14:paraId="4F29FD99" w14:textId="77777777" w:rsidR="00710A14" w:rsidRPr="00EE3DBF" w:rsidRDefault="00710A14" w:rsidP="00710A14">
      <w:pPr>
        <w:spacing w:after="0" w:line="240" w:lineRule="auto"/>
        <w:rPr>
          <w:rFonts w:asciiTheme="majorBidi" w:hAnsiTheme="majorBidi" w:cstheme="majorBidi"/>
          <w:sz w:val="24"/>
          <w:szCs w:val="24"/>
        </w:rPr>
      </w:pPr>
      <w:r w:rsidRPr="00EE3DBF">
        <w:rPr>
          <w:rFonts w:asciiTheme="majorBidi" w:hAnsiTheme="majorBidi" w:cstheme="majorBidi"/>
          <w:sz w:val="24"/>
          <w:szCs w:val="24"/>
        </w:rPr>
        <w:t>Silent night, holy night!</w:t>
      </w:r>
      <w:r w:rsidRPr="00EE3DBF">
        <w:rPr>
          <w:rFonts w:asciiTheme="majorBidi" w:hAnsiTheme="majorBidi" w:cstheme="majorBidi"/>
          <w:sz w:val="24"/>
          <w:szCs w:val="24"/>
        </w:rPr>
        <w:br/>
        <w:t>Son of God, love's pure light.</w:t>
      </w:r>
      <w:r w:rsidRPr="00EE3DBF">
        <w:rPr>
          <w:rFonts w:asciiTheme="majorBidi" w:hAnsiTheme="majorBidi" w:cstheme="majorBidi"/>
          <w:sz w:val="24"/>
          <w:szCs w:val="24"/>
        </w:rPr>
        <w:br/>
        <w:t>Radiant beams from Thy holy face</w:t>
      </w:r>
      <w:r w:rsidRPr="00EE3DBF">
        <w:rPr>
          <w:rFonts w:asciiTheme="majorBidi" w:hAnsiTheme="majorBidi" w:cstheme="majorBidi"/>
          <w:sz w:val="24"/>
          <w:szCs w:val="24"/>
        </w:rPr>
        <w:br/>
        <w:t>With dawn of redeeming grace,</w:t>
      </w:r>
      <w:r w:rsidRPr="00EE3DBF">
        <w:rPr>
          <w:rFonts w:asciiTheme="majorBidi" w:hAnsiTheme="majorBidi" w:cstheme="majorBidi"/>
          <w:sz w:val="24"/>
          <w:szCs w:val="24"/>
        </w:rPr>
        <w:br/>
        <w:t>Jesus Lord, at Thy birth</w:t>
      </w:r>
      <w:r w:rsidRPr="00EE3DBF">
        <w:rPr>
          <w:rFonts w:asciiTheme="majorBidi" w:hAnsiTheme="majorBidi" w:cstheme="majorBidi"/>
          <w:sz w:val="24"/>
          <w:szCs w:val="24"/>
        </w:rPr>
        <w:br/>
        <w:t>Jesus Lord, at Thy birth</w:t>
      </w:r>
    </w:p>
    <w:p w14:paraId="4F29FD9A" w14:textId="77777777" w:rsidR="00710A14" w:rsidRPr="00EE3DBF" w:rsidRDefault="00710A14" w:rsidP="00710A14">
      <w:pPr>
        <w:spacing w:after="0" w:line="240" w:lineRule="auto"/>
        <w:rPr>
          <w:rFonts w:asciiTheme="majorBidi" w:hAnsiTheme="majorBidi" w:cstheme="majorBidi"/>
          <w:sz w:val="24"/>
          <w:szCs w:val="24"/>
        </w:rPr>
      </w:pPr>
    </w:p>
    <w:p w14:paraId="4F29FD9B" w14:textId="77777777" w:rsidR="00710A14" w:rsidRPr="00EE3DBF" w:rsidRDefault="00710A14" w:rsidP="00710A14">
      <w:pPr>
        <w:spacing w:after="0" w:line="240" w:lineRule="auto"/>
        <w:rPr>
          <w:rFonts w:asciiTheme="majorBidi" w:hAnsiTheme="majorBidi" w:cstheme="majorBidi"/>
          <w:sz w:val="24"/>
          <w:szCs w:val="24"/>
        </w:rPr>
      </w:pPr>
    </w:p>
    <w:p w14:paraId="4F29FD9C" w14:textId="77777777" w:rsidR="00710A14" w:rsidRPr="00EE3DBF" w:rsidRDefault="00710A14" w:rsidP="00710A14">
      <w:pPr>
        <w:spacing w:after="0" w:line="240" w:lineRule="auto"/>
        <w:rPr>
          <w:rFonts w:asciiTheme="majorBidi" w:hAnsiTheme="majorBidi" w:cstheme="majorBidi"/>
          <w:sz w:val="24"/>
          <w:szCs w:val="24"/>
        </w:rPr>
      </w:pPr>
    </w:p>
    <w:p w14:paraId="4F29FD9D" w14:textId="77777777" w:rsidR="00710A14" w:rsidRPr="00EE3DBF" w:rsidRDefault="00710A14" w:rsidP="00710A14">
      <w:pPr>
        <w:spacing w:after="0" w:line="240" w:lineRule="auto"/>
        <w:rPr>
          <w:rFonts w:asciiTheme="majorBidi" w:hAnsiTheme="majorBidi" w:cstheme="majorBidi"/>
          <w:sz w:val="24"/>
          <w:szCs w:val="24"/>
        </w:rPr>
      </w:pPr>
    </w:p>
    <w:p w14:paraId="4F29FD9E" w14:textId="77777777" w:rsidR="00710A14" w:rsidRPr="00EE3DBF" w:rsidRDefault="00710A14" w:rsidP="00710A14">
      <w:pPr>
        <w:spacing w:after="0" w:line="240" w:lineRule="auto"/>
        <w:rPr>
          <w:rFonts w:asciiTheme="majorBidi" w:hAnsiTheme="majorBidi" w:cstheme="majorBidi"/>
          <w:sz w:val="24"/>
          <w:szCs w:val="24"/>
        </w:rPr>
      </w:pPr>
    </w:p>
    <w:p w14:paraId="4F29FD9F" w14:textId="77777777" w:rsidR="00710A14" w:rsidRPr="00EE3DBF" w:rsidRDefault="00710A14" w:rsidP="00710A14">
      <w:pPr>
        <w:spacing w:after="0" w:line="240" w:lineRule="auto"/>
        <w:rPr>
          <w:rFonts w:asciiTheme="majorBidi" w:hAnsiTheme="majorBidi" w:cstheme="majorBidi"/>
          <w:sz w:val="24"/>
          <w:szCs w:val="24"/>
          <w:lang w:val="en-US"/>
        </w:rPr>
      </w:pPr>
    </w:p>
    <w:p w14:paraId="4F29FDA0" w14:textId="77777777" w:rsidR="00710A14" w:rsidRPr="00EE3DBF" w:rsidRDefault="00710A14" w:rsidP="00E31B4F">
      <w:pPr>
        <w:spacing w:after="0" w:line="240" w:lineRule="auto"/>
        <w:rPr>
          <w:rFonts w:asciiTheme="majorBidi" w:hAnsiTheme="majorBidi" w:cstheme="majorBidi"/>
          <w:sz w:val="24"/>
          <w:szCs w:val="24"/>
          <w:lang w:val="en-US"/>
        </w:rPr>
        <w:sectPr w:rsidR="00710A14" w:rsidRPr="00EE3DBF" w:rsidSect="00710A14">
          <w:type w:val="continuous"/>
          <w:pgSz w:w="12240" w:h="15840"/>
          <w:pgMar w:top="1440" w:right="1440" w:bottom="1440" w:left="1440" w:header="720" w:footer="720" w:gutter="0"/>
          <w:cols w:num="2" w:space="720"/>
          <w:docGrid w:linePitch="360"/>
        </w:sectPr>
      </w:pPr>
    </w:p>
    <w:p w14:paraId="4F29FDA1" w14:textId="77777777" w:rsidR="00CB4274" w:rsidRPr="00EE3DBF" w:rsidRDefault="00CB4274" w:rsidP="00E31B4F">
      <w:pPr>
        <w:spacing w:after="0" w:line="240" w:lineRule="auto"/>
        <w:rPr>
          <w:rFonts w:asciiTheme="majorBidi" w:hAnsiTheme="majorBidi" w:cstheme="majorBidi"/>
          <w:sz w:val="24"/>
          <w:szCs w:val="24"/>
          <w:lang w:val="en-US"/>
        </w:rPr>
      </w:pPr>
    </w:p>
    <w:p w14:paraId="4F29FDA2" w14:textId="786E13A8" w:rsidR="005119A1" w:rsidRPr="00EE3DBF" w:rsidRDefault="000F097A" w:rsidP="005119A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00E31B4F" w:rsidRPr="00EE3DBF">
        <w:rPr>
          <w:rFonts w:asciiTheme="majorBidi" w:hAnsiTheme="majorBidi" w:cstheme="majorBidi"/>
          <w:sz w:val="24"/>
          <w:szCs w:val="24"/>
          <w:lang w:val="en-US"/>
        </w:rPr>
        <w:t xml:space="preserve">: When we look at the center candle, </w:t>
      </w:r>
      <w:r w:rsidR="005119A1" w:rsidRPr="00EE3DBF">
        <w:rPr>
          <w:rFonts w:asciiTheme="majorBidi" w:hAnsiTheme="majorBidi" w:cstheme="majorBidi"/>
          <w:sz w:val="24"/>
          <w:szCs w:val="24"/>
          <w:lang w:val="en-US"/>
        </w:rPr>
        <w:t>we remember that Jesus is the light of the world.</w:t>
      </w:r>
    </w:p>
    <w:p w14:paraId="4F29FDA3" w14:textId="77777777" w:rsidR="005119A1" w:rsidRPr="00EE3DBF" w:rsidRDefault="005119A1" w:rsidP="005119A1">
      <w:pPr>
        <w:spacing w:after="0" w:line="240" w:lineRule="auto"/>
        <w:rPr>
          <w:rFonts w:asciiTheme="majorBidi" w:hAnsiTheme="majorBidi" w:cstheme="majorBidi"/>
          <w:sz w:val="24"/>
          <w:szCs w:val="24"/>
          <w:lang w:val="en-US"/>
        </w:rPr>
      </w:pPr>
    </w:p>
    <w:p w14:paraId="4F29FDA4" w14:textId="77777777" w:rsidR="005119A1" w:rsidRPr="00EE3DBF" w:rsidRDefault="0027379C" w:rsidP="005119A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F57C71" w:rsidRPr="00EE3DBF">
        <w:rPr>
          <w:rFonts w:asciiTheme="majorBidi" w:hAnsiTheme="majorBidi" w:cstheme="majorBidi"/>
          <w:b/>
          <w:bCs/>
          <w:sz w:val="24"/>
          <w:szCs w:val="24"/>
          <w:lang w:val="en-US"/>
        </w:rPr>
        <w:t xml:space="preserve">: </w:t>
      </w:r>
      <w:r w:rsidR="005119A1" w:rsidRPr="00EE3DBF">
        <w:rPr>
          <w:rFonts w:asciiTheme="majorBidi" w:hAnsiTheme="majorBidi" w:cstheme="majorBidi"/>
          <w:sz w:val="24"/>
          <w:szCs w:val="24"/>
          <w:lang w:val="x-none"/>
        </w:rPr>
        <w:t>John 8:12</w:t>
      </w:r>
      <w:r w:rsidR="005119A1" w:rsidRPr="00EE3DBF">
        <w:rPr>
          <w:rFonts w:asciiTheme="majorBidi" w:hAnsiTheme="majorBidi" w:cstheme="majorBidi"/>
          <w:sz w:val="24"/>
          <w:szCs w:val="24"/>
          <w:lang w:val="en-US"/>
        </w:rPr>
        <w:t>: “</w:t>
      </w:r>
      <w:r w:rsidR="005119A1" w:rsidRPr="00EE3DBF">
        <w:rPr>
          <w:rFonts w:asciiTheme="majorBidi" w:hAnsiTheme="majorBidi" w:cstheme="majorBidi"/>
          <w:sz w:val="24"/>
          <w:szCs w:val="24"/>
          <w:lang w:val="x-none"/>
        </w:rPr>
        <w:t xml:space="preserve">Jesus spoke to the people once more and said, </w:t>
      </w:r>
      <w:r w:rsidR="005119A1" w:rsidRPr="00EE3DBF">
        <w:rPr>
          <w:rFonts w:asciiTheme="majorBidi" w:hAnsiTheme="majorBidi" w:cstheme="majorBidi"/>
          <w:sz w:val="24"/>
          <w:szCs w:val="24"/>
          <w:lang w:val="en-US"/>
        </w:rPr>
        <w:t>‘</w:t>
      </w:r>
      <w:r w:rsidR="005119A1" w:rsidRPr="00EE3DBF">
        <w:rPr>
          <w:rFonts w:asciiTheme="majorBidi" w:hAnsiTheme="majorBidi" w:cstheme="majorBidi"/>
          <w:sz w:val="24"/>
          <w:szCs w:val="24"/>
          <w:lang w:val="x-none"/>
        </w:rPr>
        <w:t>I am the light of the world. If you follow Me, you won't have to walk in darkness, because you will have the light that leads to life.</w:t>
      </w:r>
      <w:r w:rsidR="005119A1" w:rsidRPr="00EE3DBF">
        <w:rPr>
          <w:rFonts w:asciiTheme="majorBidi" w:hAnsiTheme="majorBidi" w:cstheme="majorBidi"/>
          <w:sz w:val="24"/>
          <w:szCs w:val="24"/>
          <w:lang w:val="en-US"/>
        </w:rPr>
        <w:t>’”</w:t>
      </w:r>
    </w:p>
    <w:p w14:paraId="4F29FDA5" w14:textId="77777777" w:rsidR="005119A1" w:rsidRPr="00EE3DBF" w:rsidRDefault="005119A1" w:rsidP="00E31B4F">
      <w:pPr>
        <w:spacing w:after="0" w:line="240" w:lineRule="auto"/>
        <w:rPr>
          <w:rFonts w:asciiTheme="majorBidi" w:hAnsiTheme="majorBidi" w:cstheme="majorBidi"/>
          <w:sz w:val="24"/>
          <w:szCs w:val="24"/>
          <w:lang w:val="en-US"/>
        </w:rPr>
      </w:pPr>
    </w:p>
    <w:p w14:paraId="4F29FDA6" w14:textId="77777777" w:rsidR="005119A1" w:rsidRPr="00EE3DBF" w:rsidRDefault="0027379C" w:rsidP="00E31B4F">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 1</w:t>
      </w:r>
      <w:r w:rsidR="00F57C71" w:rsidRPr="00EE3DBF">
        <w:rPr>
          <w:rFonts w:asciiTheme="majorBidi" w:hAnsiTheme="majorBidi" w:cstheme="majorBidi"/>
          <w:b/>
          <w:bCs/>
          <w:sz w:val="24"/>
          <w:szCs w:val="24"/>
          <w:lang w:val="en-US"/>
        </w:rPr>
        <w:t xml:space="preserve">: </w:t>
      </w:r>
      <w:r w:rsidR="00E31B4F" w:rsidRPr="00EE3DBF">
        <w:rPr>
          <w:rFonts w:asciiTheme="majorBidi" w:hAnsiTheme="majorBidi" w:cstheme="majorBidi"/>
          <w:sz w:val="24"/>
          <w:szCs w:val="24"/>
          <w:lang w:val="en-US"/>
        </w:rPr>
        <w:t xml:space="preserve">God sent Jesus to give hope, peace, joy, and love to all people. </w:t>
      </w:r>
    </w:p>
    <w:p w14:paraId="4F29FDA7" w14:textId="77777777" w:rsidR="005119A1" w:rsidRPr="00EE3DBF" w:rsidRDefault="005119A1" w:rsidP="00E31B4F">
      <w:pPr>
        <w:spacing w:after="0" w:line="240" w:lineRule="auto"/>
        <w:rPr>
          <w:rFonts w:asciiTheme="majorBidi" w:hAnsiTheme="majorBidi" w:cstheme="majorBidi"/>
          <w:sz w:val="24"/>
          <w:szCs w:val="24"/>
          <w:lang w:val="en-US"/>
        </w:rPr>
      </w:pPr>
    </w:p>
    <w:p w14:paraId="4F29FDA8" w14:textId="20474871" w:rsidR="00E31B4F" w:rsidRPr="00EE3DBF" w:rsidRDefault="000F097A" w:rsidP="00710A14">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00F57C71" w:rsidRPr="00EE3DBF">
        <w:rPr>
          <w:rFonts w:asciiTheme="majorBidi" w:hAnsiTheme="majorBidi" w:cstheme="majorBidi"/>
          <w:b/>
          <w:bCs/>
          <w:sz w:val="24"/>
          <w:szCs w:val="24"/>
          <w:lang w:val="en-US"/>
        </w:rPr>
        <w:t xml:space="preserve">: </w:t>
      </w:r>
      <w:r w:rsidR="00E31B4F" w:rsidRPr="00EE3DBF">
        <w:rPr>
          <w:rFonts w:asciiTheme="majorBidi" w:hAnsiTheme="majorBidi" w:cstheme="majorBidi"/>
          <w:sz w:val="24"/>
          <w:szCs w:val="24"/>
          <w:lang w:val="en-US"/>
        </w:rPr>
        <w:t xml:space="preserve">Far away from Bethlehem, </w:t>
      </w:r>
      <w:r w:rsidR="00710A14" w:rsidRPr="00EE3DBF">
        <w:rPr>
          <w:rFonts w:asciiTheme="majorBidi" w:hAnsiTheme="majorBidi" w:cstheme="majorBidi"/>
          <w:sz w:val="24"/>
          <w:szCs w:val="24"/>
          <w:lang w:val="en-US"/>
        </w:rPr>
        <w:t xml:space="preserve">wise men saw a star in the sky. </w:t>
      </w:r>
      <w:r w:rsidR="00E31B4F" w:rsidRPr="00EE3DBF">
        <w:rPr>
          <w:rFonts w:asciiTheme="majorBidi" w:hAnsiTheme="majorBidi" w:cstheme="majorBidi"/>
          <w:sz w:val="24"/>
          <w:szCs w:val="24"/>
          <w:lang w:val="en-US"/>
        </w:rPr>
        <w:t>They remind us that the gift of Jesus was not just for the people in one place, but for all people.</w:t>
      </w:r>
    </w:p>
    <w:p w14:paraId="4F29FDA9" w14:textId="77777777" w:rsidR="00267821" w:rsidRPr="00EE3DBF" w:rsidRDefault="00267821" w:rsidP="00E31B4F">
      <w:pPr>
        <w:spacing w:after="0" w:line="240" w:lineRule="auto"/>
        <w:rPr>
          <w:rFonts w:asciiTheme="majorBidi" w:hAnsiTheme="majorBidi" w:cstheme="majorBidi"/>
          <w:sz w:val="24"/>
          <w:szCs w:val="24"/>
          <w:lang w:val="en-US"/>
        </w:rPr>
      </w:pPr>
    </w:p>
    <w:p w14:paraId="4F29FDAA" w14:textId="77777777" w:rsidR="00267821" w:rsidRPr="00EE3DBF" w:rsidRDefault="0027379C" w:rsidP="0026782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F57C71" w:rsidRPr="00EE3DBF">
        <w:rPr>
          <w:rFonts w:asciiTheme="majorBidi" w:hAnsiTheme="majorBidi" w:cstheme="majorBidi"/>
          <w:b/>
          <w:bCs/>
          <w:sz w:val="24"/>
          <w:szCs w:val="24"/>
          <w:lang w:val="en-US"/>
        </w:rPr>
        <w:t xml:space="preserve">: </w:t>
      </w:r>
      <w:r w:rsidR="00267821" w:rsidRPr="00EE3DBF">
        <w:rPr>
          <w:rFonts w:asciiTheme="majorBidi" w:hAnsiTheme="majorBidi" w:cstheme="majorBidi"/>
          <w:sz w:val="24"/>
          <w:szCs w:val="24"/>
          <w:lang w:val="x-none"/>
        </w:rPr>
        <w:t>Matthew 2:1-2</w:t>
      </w:r>
      <w:r w:rsidR="00267821" w:rsidRPr="00EE3DBF">
        <w:rPr>
          <w:rFonts w:asciiTheme="majorBidi" w:hAnsiTheme="majorBidi" w:cstheme="majorBidi"/>
          <w:sz w:val="24"/>
          <w:szCs w:val="24"/>
          <w:lang w:val="en-US"/>
        </w:rPr>
        <w:t>: “</w:t>
      </w:r>
      <w:r w:rsidR="00267821" w:rsidRPr="00EE3DBF">
        <w:rPr>
          <w:rFonts w:asciiTheme="majorBidi" w:hAnsiTheme="majorBidi" w:cstheme="majorBidi"/>
          <w:sz w:val="24"/>
          <w:szCs w:val="24"/>
          <w:lang w:val="x-none"/>
        </w:rPr>
        <w:t xml:space="preserve">Jesus was born in Bethlehem in Judea, during the reign of King Herod. About that time some wise men from eastern lands arrived in Jerusalem, asking, </w:t>
      </w:r>
      <w:r w:rsidR="00267821" w:rsidRPr="00EE3DBF">
        <w:rPr>
          <w:rFonts w:asciiTheme="majorBidi" w:hAnsiTheme="majorBidi" w:cstheme="majorBidi"/>
          <w:sz w:val="24"/>
          <w:szCs w:val="24"/>
          <w:lang w:val="en-US"/>
        </w:rPr>
        <w:t>‘</w:t>
      </w:r>
      <w:r w:rsidR="00267821" w:rsidRPr="00EE3DBF">
        <w:rPr>
          <w:rFonts w:asciiTheme="majorBidi" w:hAnsiTheme="majorBidi" w:cstheme="majorBidi"/>
          <w:sz w:val="24"/>
          <w:szCs w:val="24"/>
          <w:lang w:val="x-none"/>
        </w:rPr>
        <w:t>Where is the newborn king of the Jews? We saw His star as it rose, and we have come to worship Him.</w:t>
      </w:r>
      <w:r w:rsidR="00267821" w:rsidRPr="00EE3DBF">
        <w:rPr>
          <w:rFonts w:asciiTheme="majorBidi" w:hAnsiTheme="majorBidi" w:cstheme="majorBidi"/>
          <w:sz w:val="24"/>
          <w:szCs w:val="24"/>
          <w:lang w:val="en-US"/>
        </w:rPr>
        <w:t>’”</w:t>
      </w:r>
    </w:p>
    <w:p w14:paraId="4F29FDAB" w14:textId="77777777" w:rsidR="00267821" w:rsidRPr="00EE3DBF" w:rsidRDefault="00267821" w:rsidP="00267821">
      <w:pPr>
        <w:spacing w:after="0" w:line="240" w:lineRule="auto"/>
        <w:rPr>
          <w:rFonts w:asciiTheme="majorBidi" w:hAnsiTheme="majorBidi" w:cstheme="majorBidi"/>
          <w:sz w:val="24"/>
          <w:szCs w:val="24"/>
          <w:lang w:val="en-US"/>
        </w:rPr>
      </w:pPr>
    </w:p>
    <w:p w14:paraId="4F29FDAC" w14:textId="77777777" w:rsidR="00267821" w:rsidRPr="00EE3DBF" w:rsidRDefault="0027379C" w:rsidP="00F57C7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F57C71" w:rsidRPr="00EE3DBF">
        <w:rPr>
          <w:rFonts w:asciiTheme="majorBidi" w:hAnsiTheme="majorBidi" w:cstheme="majorBidi"/>
          <w:b/>
          <w:bCs/>
          <w:sz w:val="24"/>
          <w:szCs w:val="24"/>
          <w:lang w:val="en-US"/>
        </w:rPr>
        <w:t xml:space="preserve">: </w:t>
      </w:r>
      <w:r w:rsidR="00F57C71" w:rsidRPr="00EE3DBF">
        <w:rPr>
          <w:rFonts w:asciiTheme="majorBidi" w:hAnsiTheme="majorBidi" w:cstheme="majorBidi"/>
          <w:sz w:val="24"/>
          <w:szCs w:val="24"/>
          <w:lang w:val="x-none"/>
        </w:rPr>
        <w:t>Matthew 2:10-11</w:t>
      </w:r>
      <w:r w:rsidR="00F57C71" w:rsidRPr="00EE3DBF">
        <w:rPr>
          <w:rFonts w:asciiTheme="majorBidi" w:hAnsiTheme="majorBidi" w:cstheme="majorBidi"/>
          <w:sz w:val="24"/>
          <w:szCs w:val="24"/>
          <w:lang w:val="en-US"/>
        </w:rPr>
        <w:t>: “</w:t>
      </w:r>
      <w:r w:rsidR="00267821" w:rsidRPr="00EE3DBF">
        <w:rPr>
          <w:rFonts w:asciiTheme="majorBidi" w:hAnsiTheme="majorBidi" w:cstheme="majorBidi"/>
          <w:sz w:val="24"/>
          <w:szCs w:val="24"/>
          <w:lang w:val="x-none"/>
        </w:rPr>
        <w:t>When they saw the st</w:t>
      </w:r>
      <w:r w:rsidR="00F57C71" w:rsidRPr="00EE3DBF">
        <w:rPr>
          <w:rFonts w:asciiTheme="majorBidi" w:hAnsiTheme="majorBidi" w:cstheme="majorBidi"/>
          <w:sz w:val="24"/>
          <w:szCs w:val="24"/>
          <w:lang w:val="x-none"/>
        </w:rPr>
        <w:t xml:space="preserve">ar, they were filled with joy! </w:t>
      </w:r>
      <w:r w:rsidR="00267821" w:rsidRPr="00EE3DBF">
        <w:rPr>
          <w:rFonts w:asciiTheme="majorBidi" w:hAnsiTheme="majorBidi" w:cstheme="majorBidi"/>
          <w:sz w:val="24"/>
          <w:szCs w:val="24"/>
          <w:lang w:val="x-none"/>
        </w:rPr>
        <w:t>They entered the house and saw the child with His mother, Mary, and they bowed down and worshiped Him. Then they opened their treasure chests and gave Him gifts of gold, frankincense, and myrrh.</w:t>
      </w:r>
      <w:r w:rsidR="00F57C71" w:rsidRPr="00EE3DBF">
        <w:rPr>
          <w:rFonts w:asciiTheme="majorBidi" w:hAnsiTheme="majorBidi" w:cstheme="majorBidi"/>
          <w:sz w:val="24"/>
          <w:szCs w:val="24"/>
          <w:lang w:val="en-US"/>
        </w:rPr>
        <w:t>”</w:t>
      </w:r>
    </w:p>
    <w:p w14:paraId="4F29FDAD" w14:textId="77777777" w:rsidR="00267821" w:rsidRPr="00EE3DBF" w:rsidRDefault="00267821" w:rsidP="00267821">
      <w:pPr>
        <w:spacing w:after="0" w:line="240" w:lineRule="auto"/>
        <w:rPr>
          <w:rFonts w:asciiTheme="majorBidi" w:hAnsiTheme="majorBidi" w:cstheme="majorBidi"/>
          <w:sz w:val="24"/>
          <w:szCs w:val="24"/>
          <w:lang w:val="en-US"/>
        </w:rPr>
      </w:pPr>
    </w:p>
    <w:p w14:paraId="4F29FDAE" w14:textId="77777777" w:rsidR="00F57C71" w:rsidRPr="00EE3DBF" w:rsidRDefault="0027379C" w:rsidP="00710A14">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Child</w:t>
      </w:r>
      <w:r w:rsidR="00F57C71" w:rsidRPr="00EE3DBF">
        <w:rPr>
          <w:rFonts w:asciiTheme="majorBidi" w:hAnsiTheme="majorBidi" w:cstheme="majorBidi"/>
          <w:b/>
          <w:bCs/>
          <w:sz w:val="24"/>
          <w:szCs w:val="24"/>
          <w:lang w:val="en-US"/>
        </w:rPr>
        <w:t xml:space="preserve">: </w:t>
      </w:r>
      <w:r w:rsidR="00710A14" w:rsidRPr="00EE3DBF">
        <w:rPr>
          <w:rFonts w:asciiTheme="majorBidi" w:hAnsiTheme="majorBidi" w:cstheme="majorBidi"/>
          <w:sz w:val="24"/>
          <w:szCs w:val="24"/>
          <w:lang w:val="en-US"/>
        </w:rPr>
        <w:t xml:space="preserve">God used a star to guide the wise men to Jesus. </w:t>
      </w:r>
    </w:p>
    <w:p w14:paraId="4F29FDAF" w14:textId="77777777" w:rsidR="00F57C71" w:rsidRPr="00EE3DBF" w:rsidRDefault="00F57C71" w:rsidP="00710A14">
      <w:pPr>
        <w:spacing w:after="0" w:line="240" w:lineRule="auto"/>
        <w:rPr>
          <w:rFonts w:asciiTheme="majorBidi" w:hAnsiTheme="majorBidi" w:cstheme="majorBidi"/>
          <w:sz w:val="24"/>
          <w:szCs w:val="24"/>
          <w:lang w:val="en-US"/>
        </w:rPr>
      </w:pPr>
    </w:p>
    <w:p w14:paraId="4F29FDB0" w14:textId="0EC7E3E9" w:rsidR="008A1783" w:rsidRPr="00EE3DBF" w:rsidRDefault="000F097A" w:rsidP="00710A14">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00F57C71" w:rsidRPr="00EE3DBF">
        <w:rPr>
          <w:rFonts w:asciiTheme="majorBidi" w:hAnsiTheme="majorBidi" w:cstheme="majorBidi"/>
          <w:b/>
          <w:bCs/>
          <w:sz w:val="24"/>
          <w:szCs w:val="24"/>
          <w:lang w:val="en-US"/>
        </w:rPr>
        <w:t xml:space="preserve">: </w:t>
      </w:r>
      <w:r w:rsidR="008A1783" w:rsidRPr="00EE3DBF">
        <w:rPr>
          <w:rFonts w:asciiTheme="majorBidi" w:hAnsiTheme="majorBidi" w:cstheme="majorBidi"/>
          <w:sz w:val="24"/>
          <w:szCs w:val="24"/>
          <w:lang w:val="en-US"/>
        </w:rPr>
        <w:t>God has guided us to the true meaning of Christmas</w:t>
      </w:r>
      <w:r w:rsidR="00710A14" w:rsidRPr="00EE3DBF">
        <w:rPr>
          <w:rFonts w:asciiTheme="majorBidi" w:hAnsiTheme="majorBidi" w:cstheme="majorBidi"/>
          <w:sz w:val="24"/>
          <w:szCs w:val="24"/>
          <w:lang w:val="en-US"/>
        </w:rPr>
        <w:t xml:space="preserve"> during advent</w:t>
      </w:r>
      <w:r w:rsidR="008A1783" w:rsidRPr="00EE3DBF">
        <w:rPr>
          <w:rFonts w:asciiTheme="majorBidi" w:hAnsiTheme="majorBidi" w:cstheme="majorBidi"/>
          <w:sz w:val="24"/>
          <w:szCs w:val="24"/>
          <w:lang w:val="en-US"/>
        </w:rPr>
        <w:t>. God has come into the world in Jesus Christ to be with us so that we will experience God’s hope, joy, love, and peace.</w:t>
      </w:r>
    </w:p>
    <w:p w14:paraId="4F29FDB1" w14:textId="77777777" w:rsidR="008A1783" w:rsidRPr="00EE3DBF" w:rsidRDefault="008A1783" w:rsidP="00267821">
      <w:pPr>
        <w:spacing w:after="0" w:line="240" w:lineRule="auto"/>
        <w:rPr>
          <w:rFonts w:asciiTheme="majorBidi" w:hAnsiTheme="majorBidi" w:cstheme="majorBidi"/>
          <w:sz w:val="24"/>
          <w:szCs w:val="24"/>
          <w:lang w:val="en-US"/>
        </w:rPr>
      </w:pPr>
    </w:p>
    <w:p w14:paraId="4F29FDB2" w14:textId="291E6F0D" w:rsidR="00E31B4F" w:rsidRPr="00EE3DBF" w:rsidRDefault="000F097A" w:rsidP="00F57C71">
      <w:pPr>
        <w:spacing w:after="0" w:line="240" w:lineRule="auto"/>
        <w:rPr>
          <w:rFonts w:asciiTheme="majorBidi" w:hAnsiTheme="majorBidi" w:cstheme="majorBidi"/>
          <w:sz w:val="24"/>
          <w:szCs w:val="24"/>
          <w:lang w:val="en-US"/>
        </w:rPr>
      </w:pPr>
      <w:r>
        <w:rPr>
          <w:rFonts w:asciiTheme="majorBidi" w:hAnsiTheme="majorBidi" w:cstheme="majorBidi"/>
          <w:b/>
          <w:bCs/>
          <w:sz w:val="24"/>
          <w:szCs w:val="24"/>
          <w:lang w:val="en-US"/>
        </w:rPr>
        <w:t>Parent</w:t>
      </w:r>
      <w:r w:rsidRPr="00EE3DBF">
        <w:rPr>
          <w:rFonts w:asciiTheme="majorBidi" w:hAnsiTheme="majorBidi" w:cstheme="majorBidi"/>
          <w:b/>
          <w:bCs/>
          <w:sz w:val="24"/>
          <w:szCs w:val="24"/>
          <w:lang w:val="en-US"/>
        </w:rPr>
        <w:t xml:space="preserve"> </w:t>
      </w:r>
      <w:r w:rsidR="00F57C71" w:rsidRPr="00EE3DBF">
        <w:rPr>
          <w:rFonts w:asciiTheme="majorBidi" w:hAnsiTheme="majorBidi" w:cstheme="majorBidi"/>
          <w:b/>
          <w:bCs/>
          <w:sz w:val="24"/>
          <w:szCs w:val="24"/>
          <w:lang w:val="en-US"/>
        </w:rPr>
        <w:t>(</w:t>
      </w:r>
      <w:r w:rsidR="00E31B4F" w:rsidRPr="00EE3DBF">
        <w:rPr>
          <w:rFonts w:asciiTheme="majorBidi" w:hAnsiTheme="majorBidi" w:cstheme="majorBidi"/>
          <w:b/>
          <w:bCs/>
          <w:sz w:val="24"/>
          <w:szCs w:val="24"/>
          <w:lang w:val="en-US"/>
        </w:rPr>
        <w:t>Prayer</w:t>
      </w:r>
      <w:r w:rsidR="00F57C71" w:rsidRPr="00EE3DBF">
        <w:rPr>
          <w:rFonts w:asciiTheme="majorBidi" w:hAnsiTheme="majorBidi" w:cstheme="majorBidi"/>
          <w:b/>
          <w:bCs/>
          <w:sz w:val="24"/>
          <w:szCs w:val="24"/>
          <w:lang w:val="en-US"/>
        </w:rPr>
        <w:t>)</w:t>
      </w:r>
      <w:r w:rsidR="00E31B4F" w:rsidRPr="00EE3DBF">
        <w:rPr>
          <w:rFonts w:asciiTheme="majorBidi" w:hAnsiTheme="majorBidi" w:cstheme="majorBidi"/>
          <w:sz w:val="24"/>
          <w:szCs w:val="24"/>
          <w:lang w:val="en-US"/>
        </w:rPr>
        <w:t>: Thank you</w:t>
      </w:r>
      <w:r w:rsidR="00F57C71" w:rsidRPr="00EE3DBF">
        <w:rPr>
          <w:rFonts w:asciiTheme="majorBidi" w:hAnsiTheme="majorBidi" w:cstheme="majorBidi"/>
          <w:sz w:val="24"/>
          <w:szCs w:val="24"/>
          <w:lang w:val="en-US"/>
        </w:rPr>
        <w:t>, God,</w:t>
      </w:r>
      <w:r w:rsidR="00E31B4F" w:rsidRPr="00EE3DBF">
        <w:rPr>
          <w:rFonts w:asciiTheme="majorBidi" w:hAnsiTheme="majorBidi" w:cstheme="majorBidi"/>
          <w:sz w:val="24"/>
          <w:szCs w:val="24"/>
          <w:lang w:val="en-US"/>
        </w:rPr>
        <w:t xml:space="preserve"> for your son, Jesus. Thank you for sending Jesus for </w:t>
      </w:r>
      <w:r w:rsidR="008A1783" w:rsidRPr="00EE3DBF">
        <w:rPr>
          <w:rFonts w:asciiTheme="majorBidi" w:hAnsiTheme="majorBidi" w:cstheme="majorBidi"/>
          <w:sz w:val="24"/>
          <w:szCs w:val="24"/>
          <w:lang w:val="en-US"/>
        </w:rPr>
        <w:t>all people</w:t>
      </w:r>
      <w:r w:rsidR="00E31B4F" w:rsidRPr="00EE3DBF">
        <w:rPr>
          <w:rFonts w:asciiTheme="majorBidi" w:hAnsiTheme="majorBidi" w:cstheme="majorBidi"/>
          <w:sz w:val="24"/>
          <w:szCs w:val="24"/>
          <w:lang w:val="en-US"/>
        </w:rPr>
        <w:t xml:space="preserve">. On this Christmas Day, help us remember and rejoice again because Jesus was born. </w:t>
      </w:r>
      <w:r w:rsidR="00F57C71" w:rsidRPr="00EE3DBF">
        <w:rPr>
          <w:rFonts w:asciiTheme="majorBidi" w:hAnsiTheme="majorBidi" w:cstheme="majorBidi"/>
          <w:sz w:val="24"/>
          <w:szCs w:val="24"/>
          <w:lang w:val="en-US"/>
        </w:rPr>
        <w:t>Help us</w:t>
      </w:r>
      <w:r w:rsidR="00E31B4F" w:rsidRPr="00EE3DBF">
        <w:rPr>
          <w:rFonts w:asciiTheme="majorBidi" w:hAnsiTheme="majorBidi" w:cstheme="majorBidi"/>
          <w:sz w:val="24"/>
          <w:szCs w:val="24"/>
          <w:lang w:val="en-US"/>
        </w:rPr>
        <w:t xml:space="preserve"> live every day remembering your love and care and showing that love and care to others. AMEN</w:t>
      </w:r>
    </w:p>
    <w:p w14:paraId="4F29FDB3" w14:textId="77777777" w:rsidR="00214552" w:rsidRPr="00EE3DBF" w:rsidRDefault="00214552" w:rsidP="00E31B4F">
      <w:pPr>
        <w:spacing w:after="0" w:line="240" w:lineRule="auto"/>
        <w:rPr>
          <w:rFonts w:asciiTheme="majorBidi" w:hAnsiTheme="majorBidi" w:cstheme="majorBidi"/>
          <w:sz w:val="24"/>
          <w:szCs w:val="24"/>
          <w:lang w:val="en-US"/>
        </w:rPr>
      </w:pPr>
    </w:p>
    <w:p w14:paraId="6341196F" w14:textId="77777777" w:rsidR="00D1302E" w:rsidRDefault="00D1302E" w:rsidP="008A1783">
      <w:pPr>
        <w:spacing w:after="0" w:line="240" w:lineRule="auto"/>
        <w:rPr>
          <w:rFonts w:asciiTheme="majorBidi" w:hAnsiTheme="majorBidi" w:cstheme="majorBidi"/>
          <w:b/>
          <w:bCs/>
          <w:sz w:val="24"/>
          <w:szCs w:val="24"/>
          <w:lang w:val="en-US"/>
        </w:rPr>
      </w:pPr>
    </w:p>
    <w:p w14:paraId="4F29FDB4" w14:textId="0FC7136E" w:rsidR="008A1783" w:rsidRPr="00EE3DBF" w:rsidRDefault="008A1783" w:rsidP="008A1783">
      <w:pPr>
        <w:spacing w:after="0" w:line="240" w:lineRule="auto"/>
        <w:rPr>
          <w:rFonts w:asciiTheme="majorBidi" w:hAnsiTheme="majorBidi" w:cstheme="majorBidi"/>
          <w:b/>
          <w:bCs/>
          <w:sz w:val="24"/>
          <w:szCs w:val="24"/>
          <w:lang w:val="en-US"/>
        </w:rPr>
      </w:pPr>
      <w:r w:rsidRPr="00EE3DBF">
        <w:rPr>
          <w:rFonts w:asciiTheme="majorBidi" w:hAnsiTheme="majorBidi" w:cstheme="majorBidi"/>
          <w:b/>
          <w:bCs/>
          <w:sz w:val="24"/>
          <w:szCs w:val="24"/>
          <w:lang w:val="en-US"/>
        </w:rPr>
        <w:t>Discussion: </w:t>
      </w:r>
    </w:p>
    <w:p w14:paraId="4F29FDB5" w14:textId="77777777" w:rsidR="008A1783" w:rsidRPr="00EE3DBF" w:rsidRDefault="008A1783" w:rsidP="008A1783">
      <w:pPr>
        <w:spacing w:after="0" w:line="240" w:lineRule="auto"/>
        <w:rPr>
          <w:rFonts w:asciiTheme="majorBidi" w:hAnsiTheme="majorBidi" w:cstheme="majorBidi"/>
          <w:b/>
          <w:bCs/>
          <w:sz w:val="24"/>
          <w:szCs w:val="24"/>
          <w:lang w:val="en-US"/>
        </w:rPr>
      </w:pPr>
    </w:p>
    <w:p w14:paraId="2B743E2E" w14:textId="77777777" w:rsidR="0035679F" w:rsidRDefault="0035679F" w:rsidP="0035679F">
      <w:pPr>
        <w:spacing w:after="0" w:line="240" w:lineRule="auto"/>
        <w:ind w:left="720"/>
        <w:rPr>
          <w:rFonts w:asciiTheme="majorBidi" w:hAnsiTheme="majorBidi" w:cstheme="majorBidi"/>
          <w:sz w:val="24"/>
          <w:szCs w:val="24"/>
          <w:lang w:val="en-US"/>
        </w:rPr>
      </w:pPr>
      <w:r>
        <w:rPr>
          <w:rFonts w:asciiTheme="majorBidi" w:hAnsiTheme="majorBidi" w:cstheme="majorBidi"/>
          <w:sz w:val="24"/>
          <w:szCs w:val="24"/>
          <w:lang w:val="en-US"/>
        </w:rPr>
        <w:t>Why is it important that Jesus came into the world?</w:t>
      </w:r>
    </w:p>
    <w:p w14:paraId="258238CA" w14:textId="77777777" w:rsidR="0035679F" w:rsidRDefault="0035679F" w:rsidP="0035679F">
      <w:pPr>
        <w:spacing w:after="0" w:line="240" w:lineRule="auto"/>
        <w:ind w:left="720"/>
        <w:rPr>
          <w:rFonts w:asciiTheme="majorBidi" w:hAnsiTheme="majorBidi" w:cstheme="majorBidi"/>
          <w:sz w:val="24"/>
          <w:szCs w:val="24"/>
          <w:lang w:val="en-US"/>
        </w:rPr>
      </w:pPr>
    </w:p>
    <w:p w14:paraId="0FC95B34" w14:textId="77777777" w:rsidR="0035679F" w:rsidRDefault="0035679F" w:rsidP="0035679F">
      <w:pPr>
        <w:spacing w:after="0" w:line="240" w:lineRule="auto"/>
        <w:ind w:left="720"/>
        <w:rPr>
          <w:rFonts w:asciiTheme="majorBidi" w:hAnsiTheme="majorBidi" w:cstheme="majorBidi"/>
          <w:sz w:val="24"/>
          <w:szCs w:val="24"/>
          <w:lang w:val="en-US"/>
        </w:rPr>
      </w:pPr>
      <w:r>
        <w:rPr>
          <w:rFonts w:asciiTheme="majorBidi" w:hAnsiTheme="majorBidi" w:cstheme="majorBidi"/>
          <w:sz w:val="24"/>
          <w:szCs w:val="24"/>
          <w:lang w:val="en-US"/>
        </w:rPr>
        <w:t>How should this cause us to treat other people?</w:t>
      </w:r>
    </w:p>
    <w:p w14:paraId="4F29FDB9" w14:textId="77777777" w:rsidR="008A1783" w:rsidRPr="00DB555A" w:rsidRDefault="008A1783" w:rsidP="004C28E5">
      <w:pPr>
        <w:spacing w:after="0" w:line="240" w:lineRule="auto"/>
        <w:rPr>
          <w:rFonts w:asciiTheme="majorBidi" w:hAnsiTheme="majorBidi" w:cstheme="majorBidi"/>
          <w:sz w:val="24"/>
          <w:szCs w:val="24"/>
          <w:lang w:val="en-US"/>
        </w:rPr>
      </w:pPr>
    </w:p>
    <w:sectPr w:rsidR="008A1783" w:rsidRPr="00DB555A" w:rsidSect="00710A1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xsDAxNTI0MjU3sDRT0lEKTi0uzszPAykwqQUAhi8PWCwAAAA="/>
  </w:docVars>
  <w:rsids>
    <w:rsidRoot w:val="00DB555A"/>
    <w:rsid w:val="000037F2"/>
    <w:rsid w:val="00007EBE"/>
    <w:rsid w:val="00010394"/>
    <w:rsid w:val="00015BF7"/>
    <w:rsid w:val="0002084C"/>
    <w:rsid w:val="000227A0"/>
    <w:rsid w:val="00022F46"/>
    <w:rsid w:val="00024FCF"/>
    <w:rsid w:val="00025313"/>
    <w:rsid w:val="000253F2"/>
    <w:rsid w:val="000310DC"/>
    <w:rsid w:val="00031607"/>
    <w:rsid w:val="00043796"/>
    <w:rsid w:val="00052888"/>
    <w:rsid w:val="00054D7C"/>
    <w:rsid w:val="00061D4C"/>
    <w:rsid w:val="00065371"/>
    <w:rsid w:val="000757C9"/>
    <w:rsid w:val="0008140A"/>
    <w:rsid w:val="00092DEA"/>
    <w:rsid w:val="000A163C"/>
    <w:rsid w:val="000B2169"/>
    <w:rsid w:val="000C1CC8"/>
    <w:rsid w:val="000D0A2F"/>
    <w:rsid w:val="000E3D07"/>
    <w:rsid w:val="000F097A"/>
    <w:rsid w:val="00102138"/>
    <w:rsid w:val="00113693"/>
    <w:rsid w:val="00122BEB"/>
    <w:rsid w:val="00134214"/>
    <w:rsid w:val="0013522B"/>
    <w:rsid w:val="00137886"/>
    <w:rsid w:val="001452EA"/>
    <w:rsid w:val="00156A4B"/>
    <w:rsid w:val="0016122D"/>
    <w:rsid w:val="001630CE"/>
    <w:rsid w:val="0016419C"/>
    <w:rsid w:val="001641AC"/>
    <w:rsid w:val="0016478B"/>
    <w:rsid w:val="00165DA2"/>
    <w:rsid w:val="0017246B"/>
    <w:rsid w:val="001732BC"/>
    <w:rsid w:val="001753E5"/>
    <w:rsid w:val="00175A44"/>
    <w:rsid w:val="00176301"/>
    <w:rsid w:val="00177A68"/>
    <w:rsid w:val="00184BA1"/>
    <w:rsid w:val="00190FC2"/>
    <w:rsid w:val="001A129A"/>
    <w:rsid w:val="001A22C0"/>
    <w:rsid w:val="001A361E"/>
    <w:rsid w:val="001A5698"/>
    <w:rsid w:val="001A7EA0"/>
    <w:rsid w:val="001B5049"/>
    <w:rsid w:val="001C5431"/>
    <w:rsid w:val="001D024D"/>
    <w:rsid w:val="001D7B50"/>
    <w:rsid w:val="001E2E78"/>
    <w:rsid w:val="001E3D4B"/>
    <w:rsid w:val="001F13E5"/>
    <w:rsid w:val="001F4B44"/>
    <w:rsid w:val="001F5076"/>
    <w:rsid w:val="001F6D50"/>
    <w:rsid w:val="00203D2D"/>
    <w:rsid w:val="00204910"/>
    <w:rsid w:val="00214552"/>
    <w:rsid w:val="00215E55"/>
    <w:rsid w:val="00226ED9"/>
    <w:rsid w:val="00230FE0"/>
    <w:rsid w:val="00247E39"/>
    <w:rsid w:val="002522C2"/>
    <w:rsid w:val="00252A62"/>
    <w:rsid w:val="002564CB"/>
    <w:rsid w:val="00264DF8"/>
    <w:rsid w:val="00267821"/>
    <w:rsid w:val="00270469"/>
    <w:rsid w:val="00272AD4"/>
    <w:rsid w:val="00272C3D"/>
    <w:rsid w:val="0027379C"/>
    <w:rsid w:val="00277E37"/>
    <w:rsid w:val="002807F4"/>
    <w:rsid w:val="002931C4"/>
    <w:rsid w:val="00294819"/>
    <w:rsid w:val="00295992"/>
    <w:rsid w:val="002B5664"/>
    <w:rsid w:val="002D3CEB"/>
    <w:rsid w:val="002D70F0"/>
    <w:rsid w:val="002E645D"/>
    <w:rsid w:val="002F3310"/>
    <w:rsid w:val="002F34D3"/>
    <w:rsid w:val="0030144E"/>
    <w:rsid w:val="00302A06"/>
    <w:rsid w:val="00302B78"/>
    <w:rsid w:val="00303529"/>
    <w:rsid w:val="0030661E"/>
    <w:rsid w:val="0031510A"/>
    <w:rsid w:val="00315B81"/>
    <w:rsid w:val="00332A76"/>
    <w:rsid w:val="0034278B"/>
    <w:rsid w:val="003430D3"/>
    <w:rsid w:val="00352152"/>
    <w:rsid w:val="003537B1"/>
    <w:rsid w:val="003546D0"/>
    <w:rsid w:val="0035679F"/>
    <w:rsid w:val="00363843"/>
    <w:rsid w:val="003716C1"/>
    <w:rsid w:val="0037221E"/>
    <w:rsid w:val="003741DD"/>
    <w:rsid w:val="003768E0"/>
    <w:rsid w:val="00380F3E"/>
    <w:rsid w:val="00382CCD"/>
    <w:rsid w:val="0038625B"/>
    <w:rsid w:val="00397C8B"/>
    <w:rsid w:val="003A5790"/>
    <w:rsid w:val="003B09ED"/>
    <w:rsid w:val="003B2BAC"/>
    <w:rsid w:val="003B6AE3"/>
    <w:rsid w:val="003C3B15"/>
    <w:rsid w:val="003C479D"/>
    <w:rsid w:val="003D1338"/>
    <w:rsid w:val="003D28F4"/>
    <w:rsid w:val="003E0483"/>
    <w:rsid w:val="003E37AE"/>
    <w:rsid w:val="003F298A"/>
    <w:rsid w:val="003F3677"/>
    <w:rsid w:val="003F5AD4"/>
    <w:rsid w:val="0040217B"/>
    <w:rsid w:val="00404EA5"/>
    <w:rsid w:val="0040785E"/>
    <w:rsid w:val="00410CB3"/>
    <w:rsid w:val="00422459"/>
    <w:rsid w:val="00426E00"/>
    <w:rsid w:val="00427732"/>
    <w:rsid w:val="00431448"/>
    <w:rsid w:val="00436B35"/>
    <w:rsid w:val="00444A1A"/>
    <w:rsid w:val="00444FBC"/>
    <w:rsid w:val="00450F58"/>
    <w:rsid w:val="00453455"/>
    <w:rsid w:val="0045400D"/>
    <w:rsid w:val="00462045"/>
    <w:rsid w:val="004621E5"/>
    <w:rsid w:val="00464A7C"/>
    <w:rsid w:val="00474BF4"/>
    <w:rsid w:val="00477464"/>
    <w:rsid w:val="004815F4"/>
    <w:rsid w:val="00485212"/>
    <w:rsid w:val="004879A0"/>
    <w:rsid w:val="004933E1"/>
    <w:rsid w:val="0049569F"/>
    <w:rsid w:val="004973AD"/>
    <w:rsid w:val="004A2E90"/>
    <w:rsid w:val="004B24DD"/>
    <w:rsid w:val="004B4A8D"/>
    <w:rsid w:val="004C28E5"/>
    <w:rsid w:val="004D187A"/>
    <w:rsid w:val="004E3D81"/>
    <w:rsid w:val="004E5854"/>
    <w:rsid w:val="004E7523"/>
    <w:rsid w:val="004F067D"/>
    <w:rsid w:val="00505E03"/>
    <w:rsid w:val="00510129"/>
    <w:rsid w:val="005119A1"/>
    <w:rsid w:val="00534736"/>
    <w:rsid w:val="00544390"/>
    <w:rsid w:val="00550797"/>
    <w:rsid w:val="00551C50"/>
    <w:rsid w:val="005540CA"/>
    <w:rsid w:val="00560E4D"/>
    <w:rsid w:val="0056505E"/>
    <w:rsid w:val="00572332"/>
    <w:rsid w:val="0057400B"/>
    <w:rsid w:val="005749C5"/>
    <w:rsid w:val="0057772C"/>
    <w:rsid w:val="00580DFD"/>
    <w:rsid w:val="005870CB"/>
    <w:rsid w:val="00595D8A"/>
    <w:rsid w:val="005B08DB"/>
    <w:rsid w:val="005B4268"/>
    <w:rsid w:val="005B75D4"/>
    <w:rsid w:val="005C63D8"/>
    <w:rsid w:val="005D1C09"/>
    <w:rsid w:val="005D2B60"/>
    <w:rsid w:val="005D4536"/>
    <w:rsid w:val="005E518D"/>
    <w:rsid w:val="005F05FE"/>
    <w:rsid w:val="005F0D7D"/>
    <w:rsid w:val="005F2B58"/>
    <w:rsid w:val="005F5DD6"/>
    <w:rsid w:val="005F6B25"/>
    <w:rsid w:val="005F7CA8"/>
    <w:rsid w:val="00600260"/>
    <w:rsid w:val="006065CA"/>
    <w:rsid w:val="00610E7C"/>
    <w:rsid w:val="00613814"/>
    <w:rsid w:val="00614371"/>
    <w:rsid w:val="00616727"/>
    <w:rsid w:val="00617A98"/>
    <w:rsid w:val="00622E68"/>
    <w:rsid w:val="00623194"/>
    <w:rsid w:val="00624F4F"/>
    <w:rsid w:val="00635F68"/>
    <w:rsid w:val="0064254D"/>
    <w:rsid w:val="0064311A"/>
    <w:rsid w:val="00644C23"/>
    <w:rsid w:val="00647FBA"/>
    <w:rsid w:val="00652C48"/>
    <w:rsid w:val="0065683A"/>
    <w:rsid w:val="006671F7"/>
    <w:rsid w:val="0066761A"/>
    <w:rsid w:val="00671FF3"/>
    <w:rsid w:val="0067285A"/>
    <w:rsid w:val="00680C7D"/>
    <w:rsid w:val="006826BF"/>
    <w:rsid w:val="00691321"/>
    <w:rsid w:val="00691F22"/>
    <w:rsid w:val="00697865"/>
    <w:rsid w:val="00697BA9"/>
    <w:rsid w:val="006A0CFF"/>
    <w:rsid w:val="006A3C26"/>
    <w:rsid w:val="006A3EA7"/>
    <w:rsid w:val="006A79BD"/>
    <w:rsid w:val="006B056E"/>
    <w:rsid w:val="006B5052"/>
    <w:rsid w:val="006B7560"/>
    <w:rsid w:val="006C07B3"/>
    <w:rsid w:val="006C4CBC"/>
    <w:rsid w:val="006F4DE4"/>
    <w:rsid w:val="006F7A6E"/>
    <w:rsid w:val="00710A14"/>
    <w:rsid w:val="00711532"/>
    <w:rsid w:val="00713EA1"/>
    <w:rsid w:val="00720359"/>
    <w:rsid w:val="007226C0"/>
    <w:rsid w:val="007304CC"/>
    <w:rsid w:val="007357B2"/>
    <w:rsid w:val="00737735"/>
    <w:rsid w:val="0074380B"/>
    <w:rsid w:val="0074611E"/>
    <w:rsid w:val="00746C3B"/>
    <w:rsid w:val="00750EEE"/>
    <w:rsid w:val="007518B4"/>
    <w:rsid w:val="00751F37"/>
    <w:rsid w:val="0075754B"/>
    <w:rsid w:val="007601AE"/>
    <w:rsid w:val="007634E9"/>
    <w:rsid w:val="007839AD"/>
    <w:rsid w:val="0079529D"/>
    <w:rsid w:val="007A435D"/>
    <w:rsid w:val="007A52E0"/>
    <w:rsid w:val="007A554D"/>
    <w:rsid w:val="007A5897"/>
    <w:rsid w:val="007A7E13"/>
    <w:rsid w:val="007B3744"/>
    <w:rsid w:val="007B75EC"/>
    <w:rsid w:val="007C1CE9"/>
    <w:rsid w:val="007D03D1"/>
    <w:rsid w:val="007F13A3"/>
    <w:rsid w:val="007F1C6A"/>
    <w:rsid w:val="007F7B4C"/>
    <w:rsid w:val="008004FD"/>
    <w:rsid w:val="00810C67"/>
    <w:rsid w:val="008167D0"/>
    <w:rsid w:val="00817949"/>
    <w:rsid w:val="008220A7"/>
    <w:rsid w:val="0082316E"/>
    <w:rsid w:val="00843698"/>
    <w:rsid w:val="00843A16"/>
    <w:rsid w:val="00850098"/>
    <w:rsid w:val="008537A8"/>
    <w:rsid w:val="00864601"/>
    <w:rsid w:val="00873DC8"/>
    <w:rsid w:val="008741F8"/>
    <w:rsid w:val="008758C9"/>
    <w:rsid w:val="0088125B"/>
    <w:rsid w:val="008864A2"/>
    <w:rsid w:val="008A1783"/>
    <w:rsid w:val="008A297F"/>
    <w:rsid w:val="008A2FE7"/>
    <w:rsid w:val="008A71C6"/>
    <w:rsid w:val="008B1978"/>
    <w:rsid w:val="008C6ED4"/>
    <w:rsid w:val="008C767E"/>
    <w:rsid w:val="008C7C51"/>
    <w:rsid w:val="008D5A69"/>
    <w:rsid w:val="008E3DA1"/>
    <w:rsid w:val="008E47AD"/>
    <w:rsid w:val="008E69F9"/>
    <w:rsid w:val="008E72C3"/>
    <w:rsid w:val="008F6CF5"/>
    <w:rsid w:val="008F7076"/>
    <w:rsid w:val="00910C1B"/>
    <w:rsid w:val="00913B66"/>
    <w:rsid w:val="00913D6B"/>
    <w:rsid w:val="00925484"/>
    <w:rsid w:val="00925D5E"/>
    <w:rsid w:val="009315AD"/>
    <w:rsid w:val="009402F5"/>
    <w:rsid w:val="0094217C"/>
    <w:rsid w:val="00944C9C"/>
    <w:rsid w:val="009456A5"/>
    <w:rsid w:val="00945E7B"/>
    <w:rsid w:val="009575E5"/>
    <w:rsid w:val="00966AFC"/>
    <w:rsid w:val="00966F9C"/>
    <w:rsid w:val="00970F37"/>
    <w:rsid w:val="009955DD"/>
    <w:rsid w:val="00997FAB"/>
    <w:rsid w:val="009A493D"/>
    <w:rsid w:val="009A6C52"/>
    <w:rsid w:val="009B270C"/>
    <w:rsid w:val="009B3EFF"/>
    <w:rsid w:val="009B78AD"/>
    <w:rsid w:val="009C692B"/>
    <w:rsid w:val="009D11B7"/>
    <w:rsid w:val="009D4201"/>
    <w:rsid w:val="009D5A3E"/>
    <w:rsid w:val="009F0661"/>
    <w:rsid w:val="009F61A4"/>
    <w:rsid w:val="009F6810"/>
    <w:rsid w:val="00A0038C"/>
    <w:rsid w:val="00A00805"/>
    <w:rsid w:val="00A029E7"/>
    <w:rsid w:val="00A02FEC"/>
    <w:rsid w:val="00A0563F"/>
    <w:rsid w:val="00A05959"/>
    <w:rsid w:val="00A11EF5"/>
    <w:rsid w:val="00A14F67"/>
    <w:rsid w:val="00A15640"/>
    <w:rsid w:val="00A178D1"/>
    <w:rsid w:val="00A17920"/>
    <w:rsid w:val="00A17DA9"/>
    <w:rsid w:val="00A20B1E"/>
    <w:rsid w:val="00A2136F"/>
    <w:rsid w:val="00A24536"/>
    <w:rsid w:val="00A25236"/>
    <w:rsid w:val="00A26EC2"/>
    <w:rsid w:val="00A32236"/>
    <w:rsid w:val="00A3406B"/>
    <w:rsid w:val="00A40707"/>
    <w:rsid w:val="00A43F08"/>
    <w:rsid w:val="00A46FF9"/>
    <w:rsid w:val="00A50875"/>
    <w:rsid w:val="00A53DC6"/>
    <w:rsid w:val="00A542B7"/>
    <w:rsid w:val="00A60917"/>
    <w:rsid w:val="00A67CC6"/>
    <w:rsid w:val="00A9035F"/>
    <w:rsid w:val="00A95D8E"/>
    <w:rsid w:val="00AA26F5"/>
    <w:rsid w:val="00AB41A2"/>
    <w:rsid w:val="00AB4F65"/>
    <w:rsid w:val="00AC6F68"/>
    <w:rsid w:val="00AC78C9"/>
    <w:rsid w:val="00AD207F"/>
    <w:rsid w:val="00AD3533"/>
    <w:rsid w:val="00AD4B0A"/>
    <w:rsid w:val="00AD7FAA"/>
    <w:rsid w:val="00AE0D41"/>
    <w:rsid w:val="00AF66A4"/>
    <w:rsid w:val="00B00D75"/>
    <w:rsid w:val="00B01A98"/>
    <w:rsid w:val="00B03452"/>
    <w:rsid w:val="00B21C2D"/>
    <w:rsid w:val="00B2611A"/>
    <w:rsid w:val="00B2751F"/>
    <w:rsid w:val="00B3012F"/>
    <w:rsid w:val="00B40D3F"/>
    <w:rsid w:val="00B43945"/>
    <w:rsid w:val="00B5017A"/>
    <w:rsid w:val="00B522B7"/>
    <w:rsid w:val="00B55125"/>
    <w:rsid w:val="00B55AC0"/>
    <w:rsid w:val="00B610A4"/>
    <w:rsid w:val="00B616C2"/>
    <w:rsid w:val="00B62FE1"/>
    <w:rsid w:val="00B7113C"/>
    <w:rsid w:val="00B72D79"/>
    <w:rsid w:val="00B818C3"/>
    <w:rsid w:val="00B81E2F"/>
    <w:rsid w:val="00B90253"/>
    <w:rsid w:val="00B90A32"/>
    <w:rsid w:val="00B913B4"/>
    <w:rsid w:val="00B9376F"/>
    <w:rsid w:val="00BA0B63"/>
    <w:rsid w:val="00BA213D"/>
    <w:rsid w:val="00BA2374"/>
    <w:rsid w:val="00BA25A7"/>
    <w:rsid w:val="00BB05C1"/>
    <w:rsid w:val="00BB143D"/>
    <w:rsid w:val="00BB44B2"/>
    <w:rsid w:val="00BC2660"/>
    <w:rsid w:val="00BD2C8B"/>
    <w:rsid w:val="00BD5A25"/>
    <w:rsid w:val="00BE3F6B"/>
    <w:rsid w:val="00BE6888"/>
    <w:rsid w:val="00BF03D1"/>
    <w:rsid w:val="00BF12B8"/>
    <w:rsid w:val="00BF13BC"/>
    <w:rsid w:val="00BF2520"/>
    <w:rsid w:val="00BF7E3E"/>
    <w:rsid w:val="00C12F99"/>
    <w:rsid w:val="00C135B2"/>
    <w:rsid w:val="00C1704E"/>
    <w:rsid w:val="00C17E66"/>
    <w:rsid w:val="00C21017"/>
    <w:rsid w:val="00C21E79"/>
    <w:rsid w:val="00C23B92"/>
    <w:rsid w:val="00C269FC"/>
    <w:rsid w:val="00C32C78"/>
    <w:rsid w:val="00C34D13"/>
    <w:rsid w:val="00C50ED0"/>
    <w:rsid w:val="00C5144E"/>
    <w:rsid w:val="00C63987"/>
    <w:rsid w:val="00C65E41"/>
    <w:rsid w:val="00C67682"/>
    <w:rsid w:val="00C70636"/>
    <w:rsid w:val="00C82CFB"/>
    <w:rsid w:val="00C8726C"/>
    <w:rsid w:val="00C917AB"/>
    <w:rsid w:val="00CA1E1A"/>
    <w:rsid w:val="00CB1173"/>
    <w:rsid w:val="00CB4274"/>
    <w:rsid w:val="00CB5AFF"/>
    <w:rsid w:val="00CB79EA"/>
    <w:rsid w:val="00CC44DF"/>
    <w:rsid w:val="00CD276D"/>
    <w:rsid w:val="00CD5B13"/>
    <w:rsid w:val="00CD785D"/>
    <w:rsid w:val="00CE7355"/>
    <w:rsid w:val="00CF0408"/>
    <w:rsid w:val="00CF5B29"/>
    <w:rsid w:val="00CF74FB"/>
    <w:rsid w:val="00D0261F"/>
    <w:rsid w:val="00D058AF"/>
    <w:rsid w:val="00D1302E"/>
    <w:rsid w:val="00D1517E"/>
    <w:rsid w:val="00D205BE"/>
    <w:rsid w:val="00D21839"/>
    <w:rsid w:val="00D2475F"/>
    <w:rsid w:val="00D350F4"/>
    <w:rsid w:val="00D36F98"/>
    <w:rsid w:val="00D420EF"/>
    <w:rsid w:val="00D47BD4"/>
    <w:rsid w:val="00D55009"/>
    <w:rsid w:val="00D5679C"/>
    <w:rsid w:val="00D56D75"/>
    <w:rsid w:val="00D61929"/>
    <w:rsid w:val="00D64EE6"/>
    <w:rsid w:val="00D73F08"/>
    <w:rsid w:val="00D805E5"/>
    <w:rsid w:val="00D80F61"/>
    <w:rsid w:val="00D90753"/>
    <w:rsid w:val="00D93138"/>
    <w:rsid w:val="00D94844"/>
    <w:rsid w:val="00D969EB"/>
    <w:rsid w:val="00D96A9D"/>
    <w:rsid w:val="00DA1751"/>
    <w:rsid w:val="00DA5313"/>
    <w:rsid w:val="00DB08FD"/>
    <w:rsid w:val="00DB0B23"/>
    <w:rsid w:val="00DB555A"/>
    <w:rsid w:val="00DC4566"/>
    <w:rsid w:val="00DC5658"/>
    <w:rsid w:val="00DC7BB3"/>
    <w:rsid w:val="00DD30AF"/>
    <w:rsid w:val="00DD5104"/>
    <w:rsid w:val="00DE046A"/>
    <w:rsid w:val="00DE37EA"/>
    <w:rsid w:val="00DE63C1"/>
    <w:rsid w:val="00DF2D1C"/>
    <w:rsid w:val="00DF7A2E"/>
    <w:rsid w:val="00DF7B6F"/>
    <w:rsid w:val="00E1035A"/>
    <w:rsid w:val="00E1348E"/>
    <w:rsid w:val="00E14469"/>
    <w:rsid w:val="00E25126"/>
    <w:rsid w:val="00E255DD"/>
    <w:rsid w:val="00E2660A"/>
    <w:rsid w:val="00E31187"/>
    <w:rsid w:val="00E31B4F"/>
    <w:rsid w:val="00E361AC"/>
    <w:rsid w:val="00E42B82"/>
    <w:rsid w:val="00E43795"/>
    <w:rsid w:val="00E47D8F"/>
    <w:rsid w:val="00E54CF0"/>
    <w:rsid w:val="00E614FC"/>
    <w:rsid w:val="00E64528"/>
    <w:rsid w:val="00E66793"/>
    <w:rsid w:val="00E669C3"/>
    <w:rsid w:val="00E7238B"/>
    <w:rsid w:val="00E73CB7"/>
    <w:rsid w:val="00E73F99"/>
    <w:rsid w:val="00E74693"/>
    <w:rsid w:val="00E755B6"/>
    <w:rsid w:val="00E764EA"/>
    <w:rsid w:val="00E76762"/>
    <w:rsid w:val="00E87CDE"/>
    <w:rsid w:val="00E943FF"/>
    <w:rsid w:val="00E97273"/>
    <w:rsid w:val="00E973E9"/>
    <w:rsid w:val="00EB1FA5"/>
    <w:rsid w:val="00EB7254"/>
    <w:rsid w:val="00EC1995"/>
    <w:rsid w:val="00ED78E0"/>
    <w:rsid w:val="00EE2FFD"/>
    <w:rsid w:val="00EE3DBF"/>
    <w:rsid w:val="00EE6D8C"/>
    <w:rsid w:val="00EF0DB1"/>
    <w:rsid w:val="00EF41FD"/>
    <w:rsid w:val="00EF4DBC"/>
    <w:rsid w:val="00EF6176"/>
    <w:rsid w:val="00EF6BF1"/>
    <w:rsid w:val="00F113E8"/>
    <w:rsid w:val="00F203D3"/>
    <w:rsid w:val="00F274C2"/>
    <w:rsid w:val="00F275A1"/>
    <w:rsid w:val="00F27B9C"/>
    <w:rsid w:val="00F37E8F"/>
    <w:rsid w:val="00F40FD6"/>
    <w:rsid w:val="00F45304"/>
    <w:rsid w:val="00F47190"/>
    <w:rsid w:val="00F53E3E"/>
    <w:rsid w:val="00F55365"/>
    <w:rsid w:val="00F57C71"/>
    <w:rsid w:val="00F57CBA"/>
    <w:rsid w:val="00F65948"/>
    <w:rsid w:val="00F67B51"/>
    <w:rsid w:val="00F80446"/>
    <w:rsid w:val="00F8459E"/>
    <w:rsid w:val="00F8754F"/>
    <w:rsid w:val="00FA2022"/>
    <w:rsid w:val="00FB0493"/>
    <w:rsid w:val="00FB3DD8"/>
    <w:rsid w:val="00FC4936"/>
    <w:rsid w:val="00FD1963"/>
    <w:rsid w:val="00FD3DF4"/>
    <w:rsid w:val="00FD5D83"/>
    <w:rsid w:val="00FE141B"/>
    <w:rsid w:val="00FE342C"/>
    <w:rsid w:val="00FE4481"/>
    <w:rsid w:val="00FF220A"/>
    <w:rsid w:val="00FF2272"/>
    <w:rsid w:val="00FF33B5"/>
    <w:rsid w:val="00FF3E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9FD7F"/>
  <w15:docId w15:val="{E5F80097-CD2C-4AF4-8007-4BD2FE39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1B4F"/>
    <w:rPr>
      <w:color w:val="0000FF" w:themeColor="hyperlink"/>
      <w:u w:val="single"/>
    </w:rPr>
  </w:style>
  <w:style w:type="character" w:styleId="FollowedHyperlink">
    <w:name w:val="FollowedHyperlink"/>
    <w:basedOn w:val="DefaultParagraphFont"/>
    <w:uiPriority w:val="99"/>
    <w:semiHidden/>
    <w:unhideWhenUsed/>
    <w:rsid w:val="00CB4274"/>
    <w:rPr>
      <w:color w:val="800080" w:themeColor="followedHyperlink"/>
      <w:u w:val="single"/>
    </w:rPr>
  </w:style>
  <w:style w:type="character" w:styleId="UnresolvedMention">
    <w:name w:val="Unresolved Mention"/>
    <w:basedOn w:val="DefaultParagraphFont"/>
    <w:uiPriority w:val="99"/>
    <w:semiHidden/>
    <w:unhideWhenUsed/>
    <w:rsid w:val="007F13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26133">
      <w:bodyDiv w:val="1"/>
      <w:marLeft w:val="0"/>
      <w:marRight w:val="0"/>
      <w:marTop w:val="0"/>
      <w:marBottom w:val="0"/>
      <w:divBdr>
        <w:top w:val="none" w:sz="0" w:space="0" w:color="auto"/>
        <w:left w:val="none" w:sz="0" w:space="0" w:color="auto"/>
        <w:bottom w:val="none" w:sz="0" w:space="0" w:color="auto"/>
        <w:right w:val="none" w:sz="0" w:space="0" w:color="auto"/>
      </w:divBdr>
    </w:div>
    <w:div w:id="311910840">
      <w:bodyDiv w:val="1"/>
      <w:marLeft w:val="0"/>
      <w:marRight w:val="0"/>
      <w:marTop w:val="0"/>
      <w:marBottom w:val="0"/>
      <w:divBdr>
        <w:top w:val="none" w:sz="0" w:space="0" w:color="auto"/>
        <w:left w:val="none" w:sz="0" w:space="0" w:color="auto"/>
        <w:bottom w:val="none" w:sz="0" w:space="0" w:color="auto"/>
        <w:right w:val="none" w:sz="0" w:space="0" w:color="auto"/>
      </w:divBdr>
    </w:div>
    <w:div w:id="508174704">
      <w:bodyDiv w:val="1"/>
      <w:marLeft w:val="0"/>
      <w:marRight w:val="0"/>
      <w:marTop w:val="0"/>
      <w:marBottom w:val="0"/>
      <w:divBdr>
        <w:top w:val="none" w:sz="0" w:space="0" w:color="auto"/>
        <w:left w:val="none" w:sz="0" w:space="0" w:color="auto"/>
        <w:bottom w:val="none" w:sz="0" w:space="0" w:color="auto"/>
        <w:right w:val="none" w:sz="0" w:space="0" w:color="auto"/>
      </w:divBdr>
    </w:div>
    <w:div w:id="650252085">
      <w:bodyDiv w:val="1"/>
      <w:marLeft w:val="0"/>
      <w:marRight w:val="0"/>
      <w:marTop w:val="0"/>
      <w:marBottom w:val="0"/>
      <w:divBdr>
        <w:top w:val="none" w:sz="0" w:space="0" w:color="auto"/>
        <w:left w:val="none" w:sz="0" w:space="0" w:color="auto"/>
        <w:bottom w:val="none" w:sz="0" w:space="0" w:color="auto"/>
        <w:right w:val="none" w:sz="0" w:space="0" w:color="auto"/>
      </w:divBdr>
    </w:div>
    <w:div w:id="792401693">
      <w:bodyDiv w:val="1"/>
      <w:marLeft w:val="0"/>
      <w:marRight w:val="0"/>
      <w:marTop w:val="0"/>
      <w:marBottom w:val="0"/>
      <w:divBdr>
        <w:top w:val="none" w:sz="0" w:space="0" w:color="auto"/>
        <w:left w:val="none" w:sz="0" w:space="0" w:color="auto"/>
        <w:bottom w:val="none" w:sz="0" w:space="0" w:color="auto"/>
        <w:right w:val="none" w:sz="0" w:space="0" w:color="auto"/>
      </w:divBdr>
    </w:div>
    <w:div w:id="968781411">
      <w:bodyDiv w:val="1"/>
      <w:marLeft w:val="0"/>
      <w:marRight w:val="0"/>
      <w:marTop w:val="0"/>
      <w:marBottom w:val="0"/>
      <w:divBdr>
        <w:top w:val="none" w:sz="0" w:space="0" w:color="auto"/>
        <w:left w:val="none" w:sz="0" w:space="0" w:color="auto"/>
        <w:bottom w:val="none" w:sz="0" w:space="0" w:color="auto"/>
        <w:right w:val="none" w:sz="0" w:space="0" w:color="auto"/>
      </w:divBdr>
    </w:div>
    <w:div w:id="1044401266">
      <w:bodyDiv w:val="1"/>
      <w:marLeft w:val="0"/>
      <w:marRight w:val="0"/>
      <w:marTop w:val="0"/>
      <w:marBottom w:val="0"/>
      <w:divBdr>
        <w:top w:val="none" w:sz="0" w:space="0" w:color="auto"/>
        <w:left w:val="none" w:sz="0" w:space="0" w:color="auto"/>
        <w:bottom w:val="none" w:sz="0" w:space="0" w:color="auto"/>
        <w:right w:val="none" w:sz="0" w:space="0" w:color="auto"/>
      </w:divBdr>
    </w:div>
    <w:div w:id="1067413176">
      <w:bodyDiv w:val="1"/>
      <w:marLeft w:val="0"/>
      <w:marRight w:val="0"/>
      <w:marTop w:val="0"/>
      <w:marBottom w:val="0"/>
      <w:divBdr>
        <w:top w:val="none" w:sz="0" w:space="0" w:color="auto"/>
        <w:left w:val="none" w:sz="0" w:space="0" w:color="auto"/>
        <w:bottom w:val="none" w:sz="0" w:space="0" w:color="auto"/>
        <w:right w:val="none" w:sz="0" w:space="0" w:color="auto"/>
      </w:divBdr>
    </w:div>
    <w:div w:id="1816070999">
      <w:bodyDiv w:val="1"/>
      <w:marLeft w:val="0"/>
      <w:marRight w:val="0"/>
      <w:marTop w:val="0"/>
      <w:marBottom w:val="0"/>
      <w:divBdr>
        <w:top w:val="none" w:sz="0" w:space="0" w:color="auto"/>
        <w:left w:val="none" w:sz="0" w:space="0" w:color="auto"/>
        <w:bottom w:val="none" w:sz="0" w:space="0" w:color="auto"/>
        <w:right w:val="none" w:sz="0" w:space="0" w:color="auto"/>
      </w:divBdr>
    </w:div>
    <w:div w:id="193844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ymnary.org/text/angels_from_the_realms_of_gl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Gabriel</dc:creator>
  <cp:lastModifiedBy>Andrew Gabriel</cp:lastModifiedBy>
  <cp:revision>24</cp:revision>
  <dcterms:created xsi:type="dcterms:W3CDTF">2016-12-07T18:59:00Z</dcterms:created>
  <dcterms:modified xsi:type="dcterms:W3CDTF">2022-11-21T04:51:00Z</dcterms:modified>
</cp:coreProperties>
</file>